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6001" w:rsidRPr="00F07742" w:rsidRDefault="00D27045" w:rsidP="000F6001">
      <w:pPr>
        <w:pStyle w:val="BodyText2"/>
        <w:jc w:val="center"/>
        <w:rPr>
          <w:b/>
          <w:color w:val="000000"/>
          <w:sz w:val="18"/>
        </w:rPr>
      </w:pPr>
      <w:r>
        <w:rPr>
          <w:b/>
          <w:noProof/>
          <w:color w:val="000000"/>
          <w:sz w:val="1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454.55pt;margin-top:-7.1pt;width:63.5pt;height:20.45pt;z-index:251658240" strokecolor="white">
            <v:textbox>
              <w:txbxContent>
                <w:p w:rsidR="00DB6369" w:rsidRPr="000A1A09" w:rsidRDefault="000A3FBA" w:rsidP="00CE5945">
                  <w:pPr>
                    <w:ind w:right="-102"/>
                    <w:rPr>
                      <w:rFonts w:ascii="Arial" w:hAnsi="Arial" w:cs="Arial"/>
                      <w:b/>
                      <w:sz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</w:rPr>
                    <w:t>Annexure B</w:t>
                  </w:r>
                </w:p>
              </w:txbxContent>
            </v:textbox>
          </v:shape>
        </w:pict>
      </w:r>
      <w:r w:rsidR="000F6001" w:rsidRPr="00F07742">
        <w:rPr>
          <w:b/>
          <w:color w:val="000000"/>
          <w:sz w:val="18"/>
        </w:rPr>
        <w:t>DR B R AMBEDKAR NATIONAL INSTITUTE OF TECHNOLOGY</w:t>
      </w:r>
      <w:r w:rsidR="000F6001">
        <w:rPr>
          <w:b/>
          <w:color w:val="000000"/>
          <w:sz w:val="18"/>
        </w:rPr>
        <w:t xml:space="preserve">, </w:t>
      </w:r>
      <w:r w:rsidR="000F6001" w:rsidRPr="00F07742">
        <w:rPr>
          <w:b/>
          <w:color w:val="000000"/>
          <w:sz w:val="18"/>
        </w:rPr>
        <w:t>JALANDHAR</w:t>
      </w:r>
    </w:p>
    <w:p w:rsidR="000F6001" w:rsidRPr="00022C48" w:rsidRDefault="00322A8B" w:rsidP="000F6001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  <w:u w:val="single"/>
        </w:rPr>
      </w:pPr>
      <w:r>
        <w:rPr>
          <w:rFonts w:ascii="Arial" w:hAnsi="Arial" w:cs="Arial"/>
          <w:b/>
          <w:sz w:val="18"/>
          <w:szCs w:val="18"/>
          <w:u w:val="single"/>
        </w:rPr>
        <w:t xml:space="preserve">APPLICATION FORM/RESUME </w:t>
      </w:r>
      <w:r w:rsidR="000F6001">
        <w:rPr>
          <w:rFonts w:ascii="Arial" w:hAnsi="Arial" w:cs="Arial"/>
          <w:b/>
          <w:sz w:val="18"/>
          <w:szCs w:val="18"/>
          <w:u w:val="single"/>
        </w:rPr>
        <w:t>(TO BE FILLED BY CANDIDATE)</w:t>
      </w:r>
    </w:p>
    <w:p w:rsidR="00CE5570" w:rsidRPr="00022C48" w:rsidRDefault="00CE5570" w:rsidP="00CE5570">
      <w:pPr>
        <w:spacing w:before="120" w:after="60" w:line="324" w:lineRule="auto"/>
        <w:rPr>
          <w:rFonts w:ascii="Arial" w:hAnsi="Arial" w:cs="Arial"/>
          <w:b/>
          <w:sz w:val="18"/>
          <w:szCs w:val="18"/>
        </w:rPr>
      </w:pPr>
      <w:r w:rsidRPr="00022C48">
        <w:rPr>
          <w:rFonts w:ascii="Arial" w:hAnsi="Arial" w:cs="Arial"/>
          <w:b/>
          <w:sz w:val="18"/>
          <w:szCs w:val="18"/>
        </w:rPr>
        <w:t>1. Personal Information:</w:t>
      </w:r>
    </w:p>
    <w:tbl>
      <w:tblPr>
        <w:tblW w:w="10122" w:type="dxa"/>
        <w:jc w:val="center"/>
        <w:tblInd w:w="-2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21"/>
        <w:gridCol w:w="5037"/>
        <w:gridCol w:w="564"/>
        <w:gridCol w:w="4000"/>
      </w:tblGrid>
      <w:tr w:rsidR="00CE5570" w:rsidRPr="00022C48" w:rsidTr="00B46F55">
        <w:trPr>
          <w:jc w:val="center"/>
        </w:trPr>
        <w:tc>
          <w:tcPr>
            <w:tcW w:w="521" w:type="dxa"/>
          </w:tcPr>
          <w:p w:rsidR="00CE5570" w:rsidRPr="00022C48" w:rsidRDefault="00CE5570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[a]</w:t>
            </w:r>
          </w:p>
        </w:tc>
        <w:tc>
          <w:tcPr>
            <w:tcW w:w="5037" w:type="dxa"/>
          </w:tcPr>
          <w:p w:rsidR="00CE5570" w:rsidRPr="00022C48" w:rsidRDefault="00CE5570" w:rsidP="00C1668D">
            <w:pPr>
              <w:spacing w:after="0" w:line="48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 xml:space="preserve">Name of the Candidate: </w:t>
            </w:r>
          </w:p>
        </w:tc>
        <w:tc>
          <w:tcPr>
            <w:tcW w:w="564" w:type="dxa"/>
          </w:tcPr>
          <w:p w:rsidR="00CE5570" w:rsidRPr="00022C48" w:rsidRDefault="00CE5570" w:rsidP="00C1668D">
            <w:pPr>
              <w:spacing w:after="0" w:line="48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[b]</w:t>
            </w:r>
          </w:p>
        </w:tc>
        <w:tc>
          <w:tcPr>
            <w:tcW w:w="4000" w:type="dxa"/>
          </w:tcPr>
          <w:p w:rsidR="00CE5570" w:rsidRPr="00022C48" w:rsidRDefault="00CE5570" w:rsidP="00C1668D">
            <w:pPr>
              <w:spacing w:after="0" w:line="48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ather’s Name</w:t>
            </w:r>
            <w:r w:rsidRPr="00022C4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CE5570" w:rsidRPr="00022C48" w:rsidTr="00B46F55">
        <w:trPr>
          <w:jc w:val="center"/>
        </w:trPr>
        <w:tc>
          <w:tcPr>
            <w:tcW w:w="521" w:type="dxa"/>
          </w:tcPr>
          <w:p w:rsidR="00CE5570" w:rsidRPr="00022C48" w:rsidRDefault="00CE5570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[c</w:t>
            </w:r>
            <w:r w:rsidRPr="00022C48">
              <w:rPr>
                <w:rFonts w:ascii="Arial" w:hAnsi="Arial" w:cs="Arial"/>
                <w:b/>
                <w:sz w:val="18"/>
                <w:szCs w:val="18"/>
              </w:rPr>
              <w:t>]</w:t>
            </w:r>
          </w:p>
        </w:tc>
        <w:tc>
          <w:tcPr>
            <w:tcW w:w="5037" w:type="dxa"/>
          </w:tcPr>
          <w:p w:rsidR="00CE5570" w:rsidRPr="00022C48" w:rsidRDefault="00CE5570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Date of Birth:</w:t>
            </w:r>
          </w:p>
        </w:tc>
        <w:tc>
          <w:tcPr>
            <w:tcW w:w="564" w:type="dxa"/>
          </w:tcPr>
          <w:p w:rsidR="00CE5570" w:rsidRPr="00022C48" w:rsidRDefault="00CE5570" w:rsidP="00C1668D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[d</w:t>
            </w:r>
            <w:r w:rsidRPr="00022C48">
              <w:rPr>
                <w:rFonts w:ascii="Arial" w:hAnsi="Arial" w:cs="Arial"/>
                <w:b/>
                <w:sz w:val="18"/>
                <w:szCs w:val="18"/>
              </w:rPr>
              <w:t>]</w:t>
            </w:r>
          </w:p>
        </w:tc>
        <w:tc>
          <w:tcPr>
            <w:tcW w:w="4000" w:type="dxa"/>
          </w:tcPr>
          <w:p w:rsidR="00CE5570" w:rsidRPr="00022C48" w:rsidRDefault="000A3FBA" w:rsidP="000A3FBA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ategory</w:t>
            </w:r>
            <w:r w:rsidR="00CE5570" w:rsidRPr="00022C4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</w:tbl>
    <w:p w:rsidR="00B46F55" w:rsidRPr="00022C48" w:rsidRDefault="00B46F55" w:rsidP="00B46F55">
      <w:pPr>
        <w:spacing w:before="120" w:after="60" w:line="324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</w:t>
      </w:r>
      <w:r w:rsidRPr="00022C48">
        <w:rPr>
          <w:rFonts w:ascii="Arial" w:hAnsi="Arial" w:cs="Arial"/>
          <w:b/>
          <w:sz w:val="18"/>
          <w:szCs w:val="18"/>
        </w:rPr>
        <w:t xml:space="preserve">. </w:t>
      </w:r>
      <w:r w:rsidR="00FC125F">
        <w:rPr>
          <w:rFonts w:ascii="Arial" w:hAnsi="Arial" w:cs="Arial"/>
          <w:b/>
          <w:sz w:val="18"/>
          <w:szCs w:val="18"/>
        </w:rPr>
        <w:t xml:space="preserve">Complete </w:t>
      </w:r>
      <w:r>
        <w:rPr>
          <w:rFonts w:ascii="Arial" w:hAnsi="Arial" w:cs="Arial"/>
          <w:b/>
          <w:sz w:val="18"/>
          <w:szCs w:val="18"/>
        </w:rPr>
        <w:t>Correspondence Address</w:t>
      </w:r>
      <w:r w:rsidRPr="00022C48">
        <w:rPr>
          <w:rFonts w:ascii="Arial" w:hAnsi="Arial" w:cs="Arial"/>
          <w:b/>
          <w:sz w:val="18"/>
          <w:szCs w:val="18"/>
        </w:rPr>
        <w:t>:</w:t>
      </w:r>
    </w:p>
    <w:tbl>
      <w:tblPr>
        <w:tblW w:w="10127" w:type="dxa"/>
        <w:jc w:val="center"/>
        <w:tblInd w:w="-2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599"/>
        <w:gridCol w:w="336"/>
        <w:gridCol w:w="337"/>
        <w:gridCol w:w="337"/>
        <w:gridCol w:w="336"/>
        <w:gridCol w:w="337"/>
        <w:gridCol w:w="331"/>
        <w:gridCol w:w="6"/>
        <w:gridCol w:w="993"/>
        <w:gridCol w:w="3572"/>
      </w:tblGrid>
      <w:tr w:rsidR="008E5516" w:rsidRPr="00022C48" w:rsidTr="008E5516">
        <w:trPr>
          <w:jc w:val="center"/>
        </w:trPr>
        <w:tc>
          <w:tcPr>
            <w:tcW w:w="5556" w:type="dxa"/>
            <w:gridSpan w:val="8"/>
          </w:tcPr>
          <w:p w:rsidR="008E5516" w:rsidRPr="00022C48" w:rsidRDefault="008E5516" w:rsidP="00B46F55">
            <w:pPr>
              <w:spacing w:after="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9" w:type="dxa"/>
            <w:gridSpan w:val="2"/>
          </w:tcPr>
          <w:p w:rsidR="008E5516" w:rsidRPr="00022C48" w:rsidRDefault="008E5516" w:rsidP="0056697E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mail ID</w:t>
            </w:r>
          </w:p>
        </w:tc>
        <w:tc>
          <w:tcPr>
            <w:tcW w:w="3572" w:type="dxa"/>
          </w:tcPr>
          <w:p w:rsidR="008E5516" w:rsidRPr="00022C48" w:rsidRDefault="008E5516" w:rsidP="00B46F55">
            <w:pPr>
              <w:spacing w:after="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516" w:rsidRPr="00022C48" w:rsidTr="008E5516">
        <w:trPr>
          <w:jc w:val="center"/>
        </w:trPr>
        <w:tc>
          <w:tcPr>
            <w:tcW w:w="5556" w:type="dxa"/>
            <w:gridSpan w:val="8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9" w:type="dxa"/>
            <w:gridSpan w:val="2"/>
          </w:tcPr>
          <w:p w:rsidR="008E5516" w:rsidRDefault="008E5516" w:rsidP="0056697E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Mobile </w:t>
            </w:r>
          </w:p>
        </w:tc>
        <w:tc>
          <w:tcPr>
            <w:tcW w:w="3572" w:type="dxa"/>
          </w:tcPr>
          <w:p w:rsidR="008E5516" w:rsidRPr="00022C48" w:rsidRDefault="008E5516" w:rsidP="00C1668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516" w:rsidRPr="00022C48" w:rsidTr="008E5516">
        <w:trPr>
          <w:jc w:val="center"/>
        </w:trPr>
        <w:tc>
          <w:tcPr>
            <w:tcW w:w="5556" w:type="dxa"/>
            <w:gridSpan w:val="8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9" w:type="dxa"/>
            <w:gridSpan w:val="2"/>
          </w:tcPr>
          <w:p w:rsidR="008E5516" w:rsidRDefault="008E5516" w:rsidP="00A81CDC">
            <w:pPr>
              <w:spacing w:after="0" w:line="324" w:lineRule="auto"/>
              <w:ind w:right="-1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TD Code</w:t>
            </w:r>
          </w:p>
        </w:tc>
        <w:tc>
          <w:tcPr>
            <w:tcW w:w="3572" w:type="dxa"/>
          </w:tcPr>
          <w:p w:rsidR="008E5516" w:rsidRPr="00022C48" w:rsidRDefault="008E5516" w:rsidP="00C1668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516" w:rsidRPr="00022C48" w:rsidTr="008E5516">
        <w:trPr>
          <w:jc w:val="center"/>
        </w:trPr>
        <w:tc>
          <w:tcPr>
            <w:tcW w:w="2943" w:type="dxa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99" w:type="dxa"/>
          </w:tcPr>
          <w:p w:rsidR="008E5516" w:rsidRPr="008E5516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8E5516">
              <w:rPr>
                <w:rFonts w:ascii="Arial" w:hAnsi="Arial" w:cs="Arial"/>
                <w:b/>
                <w:sz w:val="18"/>
                <w:szCs w:val="18"/>
              </w:rPr>
              <w:t>PIN</w:t>
            </w:r>
          </w:p>
        </w:tc>
        <w:tc>
          <w:tcPr>
            <w:tcW w:w="336" w:type="dxa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7" w:type="dxa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7" w:type="dxa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6" w:type="dxa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7" w:type="dxa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7" w:type="dxa"/>
            <w:gridSpan w:val="2"/>
          </w:tcPr>
          <w:p w:rsidR="008E5516" w:rsidRPr="00022C48" w:rsidRDefault="008E5516" w:rsidP="00C1668D">
            <w:pPr>
              <w:spacing w:after="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3" w:type="dxa"/>
          </w:tcPr>
          <w:p w:rsidR="008E5516" w:rsidRDefault="008E5516" w:rsidP="008E5516">
            <w:pPr>
              <w:spacing w:after="0" w:line="240" w:lineRule="auto"/>
              <w:ind w:right="-10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hone No</w:t>
            </w:r>
          </w:p>
        </w:tc>
        <w:tc>
          <w:tcPr>
            <w:tcW w:w="3572" w:type="dxa"/>
          </w:tcPr>
          <w:p w:rsidR="008E5516" w:rsidRPr="00022C48" w:rsidRDefault="008E5516" w:rsidP="00C1668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B46F55" w:rsidRPr="00F963DA" w:rsidRDefault="00B46F55" w:rsidP="00B46F55">
      <w:pPr>
        <w:spacing w:after="60" w:line="324" w:lineRule="auto"/>
        <w:rPr>
          <w:rFonts w:ascii="Arial" w:hAnsi="Arial" w:cs="Arial"/>
          <w:b/>
          <w:sz w:val="6"/>
          <w:szCs w:val="18"/>
        </w:rPr>
      </w:pPr>
    </w:p>
    <w:p w:rsidR="000F6001" w:rsidRPr="00022C48" w:rsidRDefault="00B46F55" w:rsidP="000F6001">
      <w:pPr>
        <w:spacing w:after="60" w:line="324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3</w:t>
      </w:r>
      <w:r w:rsidR="000F6001" w:rsidRPr="00022C48">
        <w:rPr>
          <w:rFonts w:ascii="Arial" w:hAnsi="Arial" w:cs="Arial"/>
          <w:b/>
          <w:sz w:val="18"/>
          <w:szCs w:val="18"/>
        </w:rPr>
        <w:t>. Application For</w:t>
      </w:r>
    </w:p>
    <w:tbl>
      <w:tblPr>
        <w:tblW w:w="10260" w:type="dxa"/>
        <w:jc w:val="center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1473"/>
        <w:gridCol w:w="3703"/>
        <w:gridCol w:w="634"/>
        <w:gridCol w:w="3826"/>
      </w:tblGrid>
      <w:tr w:rsidR="00F963DA" w:rsidRPr="00022C48" w:rsidTr="004910E0">
        <w:trPr>
          <w:trHeight w:val="255"/>
          <w:jc w:val="center"/>
        </w:trPr>
        <w:tc>
          <w:tcPr>
            <w:tcW w:w="624" w:type="dxa"/>
          </w:tcPr>
          <w:p w:rsidR="00F963DA" w:rsidRPr="00022C48" w:rsidRDefault="00F963DA" w:rsidP="004910E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[a]</w:t>
            </w:r>
          </w:p>
        </w:tc>
        <w:tc>
          <w:tcPr>
            <w:tcW w:w="9636" w:type="dxa"/>
            <w:gridSpan w:val="4"/>
          </w:tcPr>
          <w:p w:rsidR="00F963DA" w:rsidRPr="00022C48" w:rsidRDefault="00F963DA" w:rsidP="004910E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Name of the Department:</w:t>
            </w:r>
          </w:p>
        </w:tc>
      </w:tr>
      <w:tr w:rsidR="00F963DA" w:rsidRPr="00022C48" w:rsidTr="004910E0">
        <w:trPr>
          <w:trHeight w:val="255"/>
          <w:jc w:val="center"/>
        </w:trPr>
        <w:tc>
          <w:tcPr>
            <w:tcW w:w="624" w:type="dxa"/>
          </w:tcPr>
          <w:p w:rsidR="00F963DA" w:rsidRPr="00022C48" w:rsidRDefault="00F963DA" w:rsidP="004910E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[</w:t>
            </w:r>
            <w:r>
              <w:rPr>
                <w:rFonts w:ascii="Arial" w:hAnsi="Arial" w:cs="Arial"/>
                <w:b/>
                <w:sz w:val="18"/>
                <w:szCs w:val="18"/>
              </w:rPr>
              <w:t>b</w:t>
            </w:r>
            <w:r w:rsidRPr="00022C48">
              <w:rPr>
                <w:rFonts w:ascii="Arial" w:hAnsi="Arial" w:cs="Arial"/>
                <w:b/>
                <w:sz w:val="18"/>
                <w:szCs w:val="18"/>
              </w:rPr>
              <w:t>]</w:t>
            </w:r>
          </w:p>
        </w:tc>
        <w:tc>
          <w:tcPr>
            <w:tcW w:w="1473" w:type="dxa"/>
          </w:tcPr>
          <w:p w:rsidR="00F963DA" w:rsidRPr="00022C48" w:rsidRDefault="00F963DA" w:rsidP="004910E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Post Applied:</w:t>
            </w:r>
          </w:p>
        </w:tc>
        <w:tc>
          <w:tcPr>
            <w:tcW w:w="3703" w:type="dxa"/>
          </w:tcPr>
          <w:p w:rsidR="00F963DA" w:rsidRPr="00022C48" w:rsidRDefault="00F963DA" w:rsidP="004910E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</w:tcPr>
          <w:p w:rsidR="00F963DA" w:rsidRPr="00022C48" w:rsidRDefault="00F963DA" w:rsidP="004910E0">
            <w:pPr>
              <w:spacing w:after="0" w:line="240" w:lineRule="auto"/>
              <w:ind w:right="-1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[c</w:t>
            </w:r>
            <w:r w:rsidRPr="00022C48">
              <w:rPr>
                <w:rFonts w:ascii="Arial" w:hAnsi="Arial" w:cs="Arial"/>
                <w:b/>
                <w:sz w:val="18"/>
                <w:szCs w:val="18"/>
              </w:rPr>
              <w:t>]</w:t>
            </w:r>
          </w:p>
        </w:tc>
        <w:tc>
          <w:tcPr>
            <w:tcW w:w="3826" w:type="dxa"/>
          </w:tcPr>
          <w:p w:rsidR="00F963DA" w:rsidRPr="00022C48" w:rsidRDefault="00F963DA" w:rsidP="004910E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Specialization:</w:t>
            </w:r>
          </w:p>
        </w:tc>
      </w:tr>
    </w:tbl>
    <w:p w:rsidR="000F6001" w:rsidRPr="00022C48" w:rsidRDefault="00B46F55" w:rsidP="000F6001">
      <w:pPr>
        <w:spacing w:before="120" w:after="60" w:line="324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4</w:t>
      </w:r>
      <w:r w:rsidR="000F6001" w:rsidRPr="00022C48">
        <w:rPr>
          <w:rFonts w:ascii="Arial" w:hAnsi="Arial" w:cs="Arial"/>
          <w:b/>
          <w:sz w:val="18"/>
          <w:szCs w:val="18"/>
        </w:rPr>
        <w:t>. Educational Qualification [</w:t>
      </w:r>
      <w:r w:rsidR="000F6001" w:rsidRPr="00022C48">
        <w:rPr>
          <w:rFonts w:ascii="Arial" w:hAnsi="Arial" w:cs="Arial"/>
          <w:sz w:val="18"/>
          <w:szCs w:val="18"/>
        </w:rPr>
        <w:t>Starting from High School (10)]</w:t>
      </w:r>
      <w:r w:rsidR="000F6001" w:rsidRPr="00022C48">
        <w:rPr>
          <w:rFonts w:ascii="Arial" w:hAnsi="Arial" w:cs="Arial"/>
          <w:b/>
          <w:sz w:val="18"/>
          <w:szCs w:val="18"/>
        </w:rPr>
        <w:t>:</w:t>
      </w:r>
    </w:p>
    <w:tbl>
      <w:tblPr>
        <w:tblW w:w="10190" w:type="dxa"/>
        <w:jc w:val="center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66"/>
        <w:gridCol w:w="1481"/>
        <w:gridCol w:w="1404"/>
        <w:gridCol w:w="1965"/>
        <w:gridCol w:w="1875"/>
        <w:gridCol w:w="1363"/>
        <w:gridCol w:w="1536"/>
      </w:tblGrid>
      <w:tr w:rsidR="000F6001" w:rsidRPr="00022C48" w:rsidTr="005A1B67">
        <w:trPr>
          <w:trHeight w:val="279"/>
          <w:jc w:val="center"/>
        </w:trPr>
        <w:tc>
          <w:tcPr>
            <w:tcW w:w="566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Sl. No.</w:t>
            </w:r>
          </w:p>
        </w:tc>
        <w:tc>
          <w:tcPr>
            <w:tcW w:w="1481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Examination Passed</w:t>
            </w:r>
          </w:p>
        </w:tc>
        <w:tc>
          <w:tcPr>
            <w:tcW w:w="1404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Year of Passing</w:t>
            </w:r>
          </w:p>
        </w:tc>
        <w:tc>
          <w:tcPr>
            <w:tcW w:w="1965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Board/University</w:t>
            </w:r>
            <w:r>
              <w:rPr>
                <w:rFonts w:ascii="Arial" w:hAnsi="Arial" w:cs="Arial"/>
                <w:b/>
                <w:sz w:val="18"/>
                <w:szCs w:val="18"/>
              </w:rPr>
              <w:t>/ Institute</w:t>
            </w:r>
          </w:p>
        </w:tc>
        <w:tc>
          <w:tcPr>
            <w:tcW w:w="1875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Subject/Discipline</w:t>
            </w:r>
          </w:p>
        </w:tc>
        <w:tc>
          <w:tcPr>
            <w:tcW w:w="1363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Percentage/ CGPA</w:t>
            </w:r>
          </w:p>
        </w:tc>
        <w:tc>
          <w:tcPr>
            <w:tcW w:w="1536" w:type="dxa"/>
            <w:shd w:val="clear" w:color="auto" w:fill="F2F2F2"/>
          </w:tcPr>
          <w:p w:rsidR="000F6001" w:rsidRPr="00022C48" w:rsidRDefault="000F6001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Class/Division</w:t>
            </w:r>
          </w:p>
        </w:tc>
      </w:tr>
      <w:tr w:rsidR="000F6001" w:rsidRPr="00022C48" w:rsidTr="005A1B67">
        <w:trPr>
          <w:trHeight w:val="355"/>
          <w:jc w:val="center"/>
        </w:trPr>
        <w:tc>
          <w:tcPr>
            <w:tcW w:w="566" w:type="dxa"/>
          </w:tcPr>
          <w:p w:rsidR="000F6001" w:rsidRPr="00022C48" w:rsidRDefault="000F6001" w:rsidP="005A1B67">
            <w:pPr>
              <w:pStyle w:val="ListParagraph"/>
              <w:numPr>
                <w:ilvl w:val="0"/>
                <w:numId w:val="24"/>
              </w:num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 (10</w:t>
            </w:r>
            <w:r w:rsidRPr="00ED0C77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404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3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6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01" w:rsidRPr="00022C48" w:rsidTr="005A1B67">
        <w:trPr>
          <w:trHeight w:val="368"/>
          <w:jc w:val="center"/>
        </w:trPr>
        <w:tc>
          <w:tcPr>
            <w:tcW w:w="566" w:type="dxa"/>
          </w:tcPr>
          <w:p w:rsidR="000F6001" w:rsidRPr="00022C48" w:rsidRDefault="000F6001" w:rsidP="005A1B67">
            <w:pPr>
              <w:pStyle w:val="ListParagraph"/>
              <w:numPr>
                <w:ilvl w:val="0"/>
                <w:numId w:val="24"/>
              </w:num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XII (10+2)</w:t>
            </w:r>
          </w:p>
        </w:tc>
        <w:tc>
          <w:tcPr>
            <w:tcW w:w="1404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3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6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01" w:rsidRPr="00022C48" w:rsidTr="005A1B67">
        <w:trPr>
          <w:trHeight w:val="368"/>
          <w:jc w:val="center"/>
        </w:trPr>
        <w:tc>
          <w:tcPr>
            <w:tcW w:w="566" w:type="dxa"/>
          </w:tcPr>
          <w:p w:rsidR="000F6001" w:rsidRPr="00022C48" w:rsidRDefault="000F6001" w:rsidP="005A1B67">
            <w:pPr>
              <w:pStyle w:val="ListParagraph"/>
              <w:numPr>
                <w:ilvl w:val="0"/>
                <w:numId w:val="24"/>
              </w:num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G</w:t>
            </w:r>
          </w:p>
        </w:tc>
        <w:tc>
          <w:tcPr>
            <w:tcW w:w="1404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3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6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01" w:rsidRPr="00022C48" w:rsidTr="005A1B67">
        <w:trPr>
          <w:trHeight w:val="355"/>
          <w:jc w:val="center"/>
        </w:trPr>
        <w:tc>
          <w:tcPr>
            <w:tcW w:w="566" w:type="dxa"/>
          </w:tcPr>
          <w:p w:rsidR="000F6001" w:rsidRPr="00022C48" w:rsidRDefault="000F6001" w:rsidP="005A1B67">
            <w:pPr>
              <w:pStyle w:val="ListParagraph"/>
              <w:numPr>
                <w:ilvl w:val="0"/>
                <w:numId w:val="24"/>
              </w:num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G</w:t>
            </w:r>
          </w:p>
        </w:tc>
        <w:tc>
          <w:tcPr>
            <w:tcW w:w="1404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3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6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01" w:rsidRPr="00022C48" w:rsidTr="005A1B67">
        <w:trPr>
          <w:trHeight w:val="368"/>
          <w:jc w:val="center"/>
        </w:trPr>
        <w:tc>
          <w:tcPr>
            <w:tcW w:w="566" w:type="dxa"/>
          </w:tcPr>
          <w:p w:rsidR="000F6001" w:rsidRPr="00022C48" w:rsidRDefault="000F6001" w:rsidP="005A1B67">
            <w:pPr>
              <w:pStyle w:val="ListParagraph"/>
              <w:numPr>
                <w:ilvl w:val="0"/>
                <w:numId w:val="24"/>
              </w:num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 D</w:t>
            </w:r>
          </w:p>
        </w:tc>
        <w:tc>
          <w:tcPr>
            <w:tcW w:w="1404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3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6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01" w:rsidRPr="00022C48" w:rsidTr="005A1B67">
        <w:trPr>
          <w:trHeight w:val="368"/>
          <w:jc w:val="center"/>
        </w:trPr>
        <w:tc>
          <w:tcPr>
            <w:tcW w:w="566" w:type="dxa"/>
          </w:tcPr>
          <w:p w:rsidR="000F6001" w:rsidRPr="00022C48" w:rsidRDefault="000F6001" w:rsidP="005A1B67">
            <w:pPr>
              <w:pStyle w:val="ListParagraph"/>
              <w:numPr>
                <w:ilvl w:val="0"/>
                <w:numId w:val="24"/>
              </w:num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t Doctoral</w:t>
            </w:r>
          </w:p>
        </w:tc>
        <w:tc>
          <w:tcPr>
            <w:tcW w:w="1404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5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3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6" w:type="dxa"/>
          </w:tcPr>
          <w:p w:rsidR="000F6001" w:rsidRPr="00022C48" w:rsidRDefault="000F6001" w:rsidP="005A1B67">
            <w:pPr>
              <w:spacing w:after="0" w:line="324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F6001" w:rsidRPr="00022C48" w:rsidRDefault="00B46F55" w:rsidP="000F6001">
      <w:pPr>
        <w:spacing w:before="120" w:after="60" w:line="324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5</w:t>
      </w:r>
      <w:r w:rsidR="000F6001" w:rsidRPr="00022C48">
        <w:rPr>
          <w:rFonts w:ascii="Arial" w:hAnsi="Arial" w:cs="Arial"/>
          <w:b/>
          <w:sz w:val="18"/>
          <w:szCs w:val="18"/>
        </w:rPr>
        <w:t xml:space="preserve">. Employment Record </w:t>
      </w:r>
      <w:r w:rsidR="000F6001" w:rsidRPr="00022C48">
        <w:rPr>
          <w:rFonts w:ascii="Arial" w:hAnsi="Arial" w:cs="Arial"/>
          <w:sz w:val="18"/>
          <w:szCs w:val="18"/>
        </w:rPr>
        <w:t>[starting from the most recent employment]</w:t>
      </w:r>
      <w:r w:rsidR="000F6001" w:rsidRPr="00022C48">
        <w:rPr>
          <w:rFonts w:ascii="Arial" w:hAnsi="Arial" w:cs="Arial"/>
          <w:b/>
          <w:sz w:val="18"/>
          <w:szCs w:val="18"/>
        </w:rPr>
        <w:t>:</w:t>
      </w:r>
    </w:p>
    <w:tbl>
      <w:tblPr>
        <w:tblW w:w="1017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5"/>
        <w:gridCol w:w="976"/>
        <w:gridCol w:w="780"/>
        <w:gridCol w:w="2624"/>
        <w:gridCol w:w="2035"/>
        <w:gridCol w:w="2880"/>
      </w:tblGrid>
      <w:tr w:rsidR="008F1406" w:rsidRPr="00022C48" w:rsidTr="00731D20">
        <w:trPr>
          <w:trHeight w:val="177"/>
        </w:trPr>
        <w:tc>
          <w:tcPr>
            <w:tcW w:w="875" w:type="dxa"/>
            <w:shd w:val="clear" w:color="auto" w:fill="F2F2F2"/>
          </w:tcPr>
          <w:p w:rsidR="008F1406" w:rsidRPr="00022C48" w:rsidRDefault="008F1406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Sl. No.</w:t>
            </w:r>
          </w:p>
        </w:tc>
        <w:tc>
          <w:tcPr>
            <w:tcW w:w="976" w:type="dxa"/>
            <w:shd w:val="clear" w:color="auto" w:fill="F2F2F2"/>
          </w:tcPr>
          <w:p w:rsidR="008F1406" w:rsidRPr="00022C48" w:rsidRDefault="008F1406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From</w:t>
            </w:r>
          </w:p>
        </w:tc>
        <w:tc>
          <w:tcPr>
            <w:tcW w:w="780" w:type="dxa"/>
            <w:shd w:val="clear" w:color="auto" w:fill="F2F2F2"/>
          </w:tcPr>
          <w:p w:rsidR="008F1406" w:rsidRPr="00022C48" w:rsidRDefault="008F1406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To</w:t>
            </w:r>
          </w:p>
        </w:tc>
        <w:tc>
          <w:tcPr>
            <w:tcW w:w="2624" w:type="dxa"/>
            <w:shd w:val="clear" w:color="auto" w:fill="F2F2F2"/>
          </w:tcPr>
          <w:p w:rsidR="008F1406" w:rsidRPr="00022C48" w:rsidRDefault="008F1406" w:rsidP="005A1B67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Total Experience [in Years &amp; Months]</w:t>
            </w:r>
          </w:p>
        </w:tc>
        <w:tc>
          <w:tcPr>
            <w:tcW w:w="2035" w:type="dxa"/>
            <w:shd w:val="clear" w:color="auto" w:fill="F2F2F2"/>
          </w:tcPr>
          <w:p w:rsidR="008F1406" w:rsidRPr="00022C48" w:rsidRDefault="008F1406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Position Held</w:t>
            </w:r>
          </w:p>
        </w:tc>
        <w:tc>
          <w:tcPr>
            <w:tcW w:w="2880" w:type="dxa"/>
            <w:shd w:val="clear" w:color="auto" w:fill="F2F2F2"/>
          </w:tcPr>
          <w:p w:rsidR="008F1406" w:rsidRPr="00022C48" w:rsidRDefault="008F1406" w:rsidP="005A1B67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Organization</w:t>
            </w:r>
          </w:p>
        </w:tc>
      </w:tr>
      <w:tr w:rsidR="008F1406" w:rsidRPr="00022C48" w:rsidTr="00731D20">
        <w:trPr>
          <w:trHeight w:val="336"/>
        </w:trPr>
        <w:tc>
          <w:tcPr>
            <w:tcW w:w="875" w:type="dxa"/>
          </w:tcPr>
          <w:p w:rsidR="008F1406" w:rsidRPr="00022C48" w:rsidRDefault="008F1406" w:rsidP="00B46F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6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24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5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80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F1406" w:rsidRPr="00022C48" w:rsidTr="00731D20">
        <w:trPr>
          <w:trHeight w:val="336"/>
        </w:trPr>
        <w:tc>
          <w:tcPr>
            <w:tcW w:w="875" w:type="dxa"/>
          </w:tcPr>
          <w:p w:rsidR="008F1406" w:rsidRPr="00022C48" w:rsidRDefault="008F1406" w:rsidP="00B46F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6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24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5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80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F1406" w:rsidRPr="00022C48" w:rsidTr="00731D20">
        <w:trPr>
          <w:trHeight w:val="336"/>
        </w:trPr>
        <w:tc>
          <w:tcPr>
            <w:tcW w:w="875" w:type="dxa"/>
          </w:tcPr>
          <w:p w:rsidR="008F1406" w:rsidRPr="00022C48" w:rsidRDefault="008F1406" w:rsidP="00B46F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6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24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35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80" w:type="dxa"/>
          </w:tcPr>
          <w:p w:rsidR="008F1406" w:rsidRPr="00022C48" w:rsidRDefault="008F1406" w:rsidP="00B46F5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2"/>
        <w:gridCol w:w="5340"/>
      </w:tblGrid>
      <w:tr w:rsidR="000F6001" w:rsidRPr="00022C48" w:rsidTr="00D27045">
        <w:tc>
          <w:tcPr>
            <w:tcW w:w="5222" w:type="dxa"/>
          </w:tcPr>
          <w:p w:rsidR="000F6001" w:rsidRPr="00022C48" w:rsidRDefault="00B46F55" w:rsidP="005A1B67">
            <w:pPr>
              <w:spacing w:before="120" w:after="60" w:line="324" w:lineRule="auto"/>
              <w:ind w:left="-272" w:firstLine="27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>. Teaching Experience:</w:t>
            </w: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3524"/>
              <w:gridCol w:w="1460"/>
            </w:tblGrid>
            <w:tr w:rsidR="000F6001" w:rsidRPr="00022C48" w:rsidTr="00B46F55">
              <w:trPr>
                <w:trHeight w:val="143"/>
              </w:trPr>
              <w:tc>
                <w:tcPr>
                  <w:tcW w:w="3524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Particular </w:t>
                  </w:r>
                </w:p>
              </w:tc>
              <w:tc>
                <w:tcPr>
                  <w:tcW w:w="1460" w:type="dxa"/>
                </w:tcPr>
                <w:p w:rsidR="000F6001" w:rsidRPr="00022C48" w:rsidRDefault="000F6001" w:rsidP="00B46F55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>Number</w:t>
                  </w:r>
                </w:p>
              </w:tc>
            </w:tr>
            <w:tr w:rsidR="000F6001" w:rsidRPr="00022C48" w:rsidTr="00B46F55">
              <w:trPr>
                <w:trHeight w:val="64"/>
              </w:trPr>
              <w:tc>
                <w:tcPr>
                  <w:tcW w:w="3524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Courses taught</w:t>
                  </w:r>
                </w:p>
              </w:tc>
              <w:tc>
                <w:tcPr>
                  <w:tcW w:w="1460" w:type="dxa"/>
                </w:tcPr>
                <w:p w:rsidR="000F6001" w:rsidRPr="00022C48" w:rsidRDefault="000F6001" w:rsidP="00B46F55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F6001" w:rsidRPr="00022C48" w:rsidTr="00B46F55">
              <w:trPr>
                <w:trHeight w:val="136"/>
              </w:trPr>
              <w:tc>
                <w:tcPr>
                  <w:tcW w:w="3524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Laboratory  experiments developed</w:t>
                  </w:r>
                </w:p>
              </w:tc>
              <w:tc>
                <w:tcPr>
                  <w:tcW w:w="1460" w:type="dxa"/>
                </w:tcPr>
                <w:p w:rsidR="000F6001" w:rsidRPr="00022C48" w:rsidRDefault="000F6001" w:rsidP="00B46F55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F6001" w:rsidRPr="00022C48" w:rsidTr="00B46F55">
              <w:trPr>
                <w:trHeight w:val="195"/>
              </w:trPr>
              <w:tc>
                <w:tcPr>
                  <w:tcW w:w="3524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Courses developed/revised</w:t>
                  </w:r>
                </w:p>
              </w:tc>
              <w:tc>
                <w:tcPr>
                  <w:tcW w:w="1460" w:type="dxa"/>
                </w:tcPr>
                <w:p w:rsidR="000F6001" w:rsidRPr="00022C48" w:rsidRDefault="000F6001" w:rsidP="00B46F55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F6001" w:rsidRPr="00022C48" w:rsidTr="00B46F55">
              <w:trPr>
                <w:trHeight w:val="127"/>
              </w:trPr>
              <w:tc>
                <w:tcPr>
                  <w:tcW w:w="3524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U.G. projects supervised</w:t>
                  </w:r>
                </w:p>
              </w:tc>
              <w:tc>
                <w:tcPr>
                  <w:tcW w:w="1460" w:type="dxa"/>
                </w:tcPr>
                <w:p w:rsidR="000F6001" w:rsidRPr="00022C48" w:rsidRDefault="000F6001" w:rsidP="00B46F55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B46F55">
              <w:trPr>
                <w:trHeight w:val="64"/>
              </w:trPr>
              <w:tc>
                <w:tcPr>
                  <w:tcW w:w="3524" w:type="dxa"/>
                </w:tcPr>
                <w:p w:rsidR="000F6001" w:rsidRPr="00022C48" w:rsidRDefault="00531357" w:rsidP="00B46F5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P.G. thesi</w:t>
                  </w:r>
                  <w:r w:rsidR="000F6001" w:rsidRPr="00022C48">
                    <w:rPr>
                      <w:rFonts w:ascii="Arial" w:hAnsi="Arial" w:cs="Arial"/>
                      <w:sz w:val="18"/>
                      <w:szCs w:val="18"/>
                    </w:rPr>
                    <w:t>s supervised</w:t>
                  </w:r>
                </w:p>
              </w:tc>
              <w:tc>
                <w:tcPr>
                  <w:tcW w:w="1460" w:type="dxa"/>
                </w:tcPr>
                <w:p w:rsidR="000F6001" w:rsidRPr="00022C48" w:rsidRDefault="000F6001" w:rsidP="00B46F55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</w:tbl>
          <w:p w:rsidR="000F6001" w:rsidRPr="00022C48" w:rsidRDefault="00B46F55" w:rsidP="000C2DA5">
            <w:pPr>
              <w:spacing w:before="120" w:after="60"/>
              <w:ind w:left="-272" w:firstLine="27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>.  Other Academic Activities</w:t>
            </w:r>
            <w:r w:rsidR="000F6001" w:rsidRPr="005966C9">
              <w:rPr>
                <w:rFonts w:ascii="Arial" w:hAnsi="Arial" w:cs="Arial"/>
                <w:b/>
                <w:sz w:val="16"/>
                <w:szCs w:val="18"/>
              </w:rPr>
              <w:t>(N=National, IN=</w:t>
            </w:r>
            <w:r w:rsidR="000F6001">
              <w:rPr>
                <w:rFonts w:ascii="Arial" w:hAnsi="Arial" w:cs="Arial"/>
                <w:b/>
                <w:sz w:val="16"/>
                <w:szCs w:val="18"/>
              </w:rPr>
              <w:t>I</w:t>
            </w:r>
            <w:r w:rsidR="000F6001" w:rsidRPr="005966C9">
              <w:rPr>
                <w:rFonts w:ascii="Arial" w:hAnsi="Arial" w:cs="Arial"/>
                <w:b/>
                <w:sz w:val="16"/>
                <w:szCs w:val="18"/>
              </w:rPr>
              <w:t>nternational)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 xml:space="preserve"> :</w:t>
            </w: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3618"/>
              <w:gridCol w:w="652"/>
              <w:gridCol w:w="687"/>
            </w:tblGrid>
            <w:tr w:rsidR="000F6001" w:rsidRPr="00022C48" w:rsidTr="005A1B67">
              <w:trPr>
                <w:trHeight w:val="231"/>
              </w:trPr>
              <w:tc>
                <w:tcPr>
                  <w:tcW w:w="0" w:type="auto"/>
                  <w:vMerge w:val="restart"/>
                </w:tcPr>
                <w:p w:rsidR="000F6001" w:rsidRPr="00022C48" w:rsidRDefault="000F6001" w:rsidP="005A1B67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Particular </w:t>
                  </w:r>
                </w:p>
              </w:tc>
              <w:tc>
                <w:tcPr>
                  <w:tcW w:w="1339" w:type="dxa"/>
                  <w:gridSpan w:val="2"/>
                </w:tcPr>
                <w:p w:rsidR="000F6001" w:rsidRPr="00022C48" w:rsidRDefault="000F6001" w:rsidP="005A1B67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>Number</w:t>
                  </w:r>
                </w:p>
              </w:tc>
            </w:tr>
            <w:tr w:rsidR="000F6001" w:rsidRPr="00022C48" w:rsidTr="005A1B67">
              <w:trPr>
                <w:trHeight w:val="177"/>
              </w:trPr>
              <w:tc>
                <w:tcPr>
                  <w:tcW w:w="0" w:type="auto"/>
                  <w:vMerge/>
                </w:tcPr>
                <w:p w:rsidR="000F6001" w:rsidRPr="00022C48" w:rsidRDefault="000F6001" w:rsidP="005A1B67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652" w:type="dxa"/>
                </w:tcPr>
                <w:p w:rsidR="000F6001" w:rsidRPr="00022C48" w:rsidRDefault="000F6001" w:rsidP="005A1B67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687" w:type="dxa"/>
                </w:tcPr>
                <w:p w:rsidR="000F6001" w:rsidRPr="00022C48" w:rsidRDefault="000F6001" w:rsidP="005A1B67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IN</w:t>
                  </w:r>
                </w:p>
              </w:tc>
            </w:tr>
            <w:tr w:rsidR="000F6001" w:rsidRPr="00022C48" w:rsidTr="005A1B67">
              <w:tc>
                <w:tcPr>
                  <w:tcW w:w="0" w:type="auto"/>
                </w:tcPr>
                <w:p w:rsidR="000F6001" w:rsidRPr="00022C48" w:rsidRDefault="000F6001" w:rsidP="00E449B6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Short-term courses organized</w:t>
                  </w:r>
                </w:p>
              </w:tc>
              <w:tc>
                <w:tcPr>
                  <w:tcW w:w="652" w:type="dxa"/>
                </w:tcPr>
                <w:p w:rsidR="000F6001" w:rsidRPr="00022C48" w:rsidRDefault="000F6001" w:rsidP="00F963DA">
                  <w:pPr>
                    <w:spacing w:line="360" w:lineRule="auto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687" w:type="dxa"/>
                </w:tcPr>
                <w:p w:rsidR="000F6001" w:rsidRPr="00022C48" w:rsidRDefault="000F6001" w:rsidP="00E449B6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5A1B67">
              <w:tc>
                <w:tcPr>
                  <w:tcW w:w="0" w:type="auto"/>
                </w:tcPr>
                <w:p w:rsidR="000F6001" w:rsidRPr="00022C48" w:rsidRDefault="00D27045" w:rsidP="00E449B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val="en-IN" w:eastAsia="en-IN"/>
                    </w:rPr>
                    <w:pict>
                      <v:rect id="_x0000_s1035" style="position:absolute;margin-left:-15.4pt;margin-top:5.45pt;width:546.95pt;height:105.4pt;z-index:-251659265;mso-position-horizontal-relative:text;mso-position-vertical-relative:text" strokecolor="white [3212]">
                        <v:textbox style="mso-next-textbox:#_x0000_s1035">
                          <w:txbxContent>
                            <w:p w:rsidR="0035483A" w:rsidRDefault="00336F7A" w:rsidP="0035483A">
                              <w:pPr>
                                <w:spacing w:before="120" w:after="60" w:line="324" w:lineRule="auto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10</w:t>
                              </w:r>
                              <w:r w:rsidR="0035483A" w:rsidRPr="00022C48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 xml:space="preserve">. </w:t>
                              </w:r>
                              <w:r w:rsidR="0035483A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Ph D Tile of own Thesis</w:t>
                              </w:r>
                              <w:r w:rsidR="0035483A" w:rsidRPr="004E02DC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:</w:t>
                              </w:r>
                            </w:p>
                            <w:tbl>
                              <w:tblPr>
                                <w:tblStyle w:val="TableGrid"/>
                                <w:tblW w:w="10264" w:type="dxa"/>
                                <w:tblInd w:w="192" w:type="dxa"/>
                                <w:tblLook w:val="01E0" w:firstRow="1" w:lastRow="1" w:firstColumn="1" w:lastColumn="1" w:noHBand="0" w:noVBand="0"/>
                              </w:tblPr>
                              <w:tblGrid>
                                <w:gridCol w:w="10264"/>
                              </w:tblGrid>
                              <w:tr w:rsidR="0035483A" w:rsidRPr="00022C48" w:rsidTr="00336F7A">
                                <w:trPr>
                                  <w:trHeight w:val="386"/>
                                </w:trPr>
                                <w:tc>
                                  <w:tcPr>
                                    <w:tcW w:w="10264" w:type="dxa"/>
                                  </w:tcPr>
                                  <w:p w:rsidR="0035483A" w:rsidRDefault="0035483A" w:rsidP="00C1668D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  <w:p w:rsidR="00336F7A" w:rsidRDefault="00336F7A" w:rsidP="00C1668D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4910E0" w:rsidRDefault="004910E0" w:rsidP="004910E0">
                              <w:pPr>
                                <w:spacing w:before="120" w:after="60" w:line="324" w:lineRule="auto"/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11</w:t>
                              </w:r>
                              <w:r w:rsidRPr="00022C48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 xml:space="preserve">.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Reference (Give particular of one referee</w:t>
                              </w:r>
                              <w:proofErr w:type="gramStart"/>
                              <w: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 xml:space="preserve">) </w:t>
                              </w:r>
                              <w:r w:rsidRPr="004E02DC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:</w:t>
                              </w:r>
                              <w:proofErr w:type="gramEnd"/>
                            </w:p>
                            <w:tbl>
                              <w:tblPr>
                                <w:tblStyle w:val="TableGrid"/>
                                <w:tblW w:w="10264" w:type="dxa"/>
                                <w:tblInd w:w="192" w:type="dxa"/>
                                <w:tblLook w:val="01E0" w:firstRow="1" w:lastRow="1" w:firstColumn="1" w:lastColumn="1" w:noHBand="0" w:noVBand="0"/>
                              </w:tblPr>
                              <w:tblGrid>
                                <w:gridCol w:w="2391"/>
                                <w:gridCol w:w="2078"/>
                                <w:gridCol w:w="2568"/>
                                <w:gridCol w:w="1426"/>
                                <w:gridCol w:w="1801"/>
                              </w:tblGrid>
                              <w:tr w:rsidR="004910E0" w:rsidRPr="00022C48" w:rsidTr="004910E0">
                                <w:trPr>
                                  <w:trHeight w:val="231"/>
                                </w:trPr>
                                <w:tc>
                                  <w:tcPr>
                                    <w:tcW w:w="2391" w:type="dxa"/>
                                  </w:tcPr>
                                  <w:p w:rsidR="004910E0" w:rsidRDefault="004910E0" w:rsidP="00CD681C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  <w:t>Name</w:t>
                                    </w:r>
                                  </w:p>
                                </w:tc>
                                <w:tc>
                                  <w:tcPr>
                                    <w:tcW w:w="2078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  <w:t>Designation</w:t>
                                    </w:r>
                                  </w:p>
                                </w:tc>
                                <w:tc>
                                  <w:tcPr>
                                    <w:tcW w:w="2568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  <w:t>Email Address</w:t>
                                    </w:r>
                                  </w:p>
                                </w:tc>
                                <w:tc>
                                  <w:tcPr>
                                    <w:tcW w:w="1426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  <w:t>Mobile No</w:t>
                                    </w:r>
                                  </w:p>
                                </w:tc>
                                <w:tc>
                                  <w:tcPr>
                                    <w:tcW w:w="1801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  <w:t xml:space="preserve">Phone No </w:t>
                                    </w:r>
                                  </w:p>
                                </w:tc>
                              </w:tr>
                              <w:tr w:rsidR="004910E0" w:rsidRPr="00022C48" w:rsidTr="004910E0">
                                <w:trPr>
                                  <w:trHeight w:val="169"/>
                                </w:trPr>
                                <w:tc>
                                  <w:tcPr>
                                    <w:tcW w:w="2391" w:type="dxa"/>
                                  </w:tcPr>
                                  <w:p w:rsidR="004910E0" w:rsidRDefault="004910E0" w:rsidP="00CD681C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8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568" w:type="dxa"/>
                                  </w:tcPr>
                                  <w:p w:rsidR="004910E0" w:rsidRDefault="004910E0" w:rsidP="004910E0">
                                    <w:pPr>
                                      <w:spacing w:line="360" w:lineRule="auto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426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01" w:type="dxa"/>
                                  </w:tcPr>
                                  <w:p w:rsidR="004910E0" w:rsidRDefault="004910E0" w:rsidP="004910E0">
                                    <w:pPr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35483A" w:rsidRPr="0035483A" w:rsidRDefault="0035483A" w:rsidP="0035483A">
                              <w:pPr>
                                <w:rPr>
                                  <w:szCs w:val="18"/>
                                </w:rPr>
                              </w:pPr>
                            </w:p>
                          </w:txbxContent>
                        </v:textbox>
                      </v:rect>
                    </w:pict>
                  </w:r>
                  <w:r w:rsidR="000F6001" w:rsidRPr="00022C48">
                    <w:rPr>
                      <w:rFonts w:ascii="Arial" w:hAnsi="Arial" w:cs="Arial"/>
                      <w:sz w:val="18"/>
                      <w:szCs w:val="18"/>
                    </w:rPr>
                    <w:t xml:space="preserve">Conference/Seminar/ Workshop </w:t>
                  </w:r>
                  <w:r w:rsidR="008C0627" w:rsidRPr="00022C48">
                    <w:rPr>
                      <w:rFonts w:ascii="Arial" w:hAnsi="Arial" w:cs="Arial"/>
                      <w:sz w:val="18"/>
                      <w:szCs w:val="18"/>
                    </w:rPr>
                    <w:t>organized</w:t>
                  </w:r>
                </w:p>
              </w:tc>
              <w:tc>
                <w:tcPr>
                  <w:tcW w:w="652" w:type="dxa"/>
                </w:tcPr>
                <w:p w:rsidR="000F6001" w:rsidRPr="00022C48" w:rsidRDefault="000F6001" w:rsidP="00F963DA">
                  <w:pPr>
                    <w:spacing w:line="360" w:lineRule="auto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687" w:type="dxa"/>
                </w:tcPr>
                <w:p w:rsidR="000F6001" w:rsidRPr="00022C48" w:rsidRDefault="000F6001" w:rsidP="00E449B6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</w:tbl>
          <w:p w:rsidR="000F6001" w:rsidRPr="00827852" w:rsidRDefault="000F6001" w:rsidP="00531357">
            <w:pPr>
              <w:ind w:firstLine="720"/>
              <w:rPr>
                <w:sz w:val="8"/>
              </w:rPr>
            </w:pPr>
          </w:p>
          <w:p w:rsidR="000F6001" w:rsidRPr="00022C48" w:rsidRDefault="00D27045" w:rsidP="00E449B6">
            <w:pPr>
              <w:spacing w:before="120" w:after="60" w:line="324" w:lineRule="auto"/>
              <w:ind w:right="-74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028" style="position:absolute;margin-left:6.75pt;margin-top:86.1pt;width:345.7pt;height:70.15pt;z-index:251659264" strokecolor="white [3212]">
                  <v:textbox style="mso-next-textbox:#_x0000_s1028">
                    <w:txbxContent>
                      <w:p w:rsidR="00E449B6" w:rsidRPr="0043765E" w:rsidRDefault="00E449B6" w:rsidP="00B01B26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43765E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Attach photocopy of proof of all relevant documents with one copy</w:t>
                        </w:r>
                        <w:r w:rsidR="00B01B26" w:rsidRPr="0043765E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.</w:t>
                        </w:r>
                      </w:p>
                      <w:p w:rsidR="00B01B26" w:rsidRPr="0043765E" w:rsidRDefault="00B01B26" w:rsidP="00B01B26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43765E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Strike out whichever is not applicable.</w:t>
                        </w:r>
                      </w:p>
                      <w:p w:rsidR="00F963DA" w:rsidRPr="0043765E" w:rsidRDefault="00F963DA" w:rsidP="00B01B26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43765E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Attach separate sheet (if required).</w:t>
                        </w:r>
                      </w:p>
                    </w:txbxContent>
                  </v:textbox>
                </v:rect>
              </w:pict>
            </w:r>
            <w:r w:rsidR="00531357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5340" w:type="dxa"/>
          </w:tcPr>
          <w:p w:rsidR="000F6001" w:rsidRPr="00022C48" w:rsidRDefault="00B46F55" w:rsidP="005A1B67">
            <w:pPr>
              <w:spacing w:before="120" w:after="60" w:line="324" w:lineRule="auto"/>
              <w:ind w:left="-272" w:firstLine="27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="00F963DA" w:rsidRPr="00022C48">
              <w:rPr>
                <w:rFonts w:ascii="Arial" w:hAnsi="Arial" w:cs="Arial"/>
                <w:b/>
                <w:sz w:val="18"/>
                <w:szCs w:val="18"/>
              </w:rPr>
              <w:t>Scholastic Achievements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ab/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  <w:tbl>
            <w:tblPr>
              <w:tblStyle w:val="TableGrid"/>
              <w:tblW w:w="5107" w:type="dxa"/>
              <w:tblLook w:val="01E0" w:firstRow="1" w:lastRow="1" w:firstColumn="1" w:lastColumn="1" w:noHBand="0" w:noVBand="0"/>
            </w:tblPr>
            <w:tblGrid>
              <w:gridCol w:w="4027"/>
              <w:gridCol w:w="1080"/>
            </w:tblGrid>
            <w:tr w:rsidR="000F6001" w:rsidRPr="00022C48" w:rsidTr="005A1B67">
              <w:tc>
                <w:tcPr>
                  <w:tcW w:w="4027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>Particular</w:t>
                  </w:r>
                </w:p>
              </w:tc>
              <w:tc>
                <w:tcPr>
                  <w:tcW w:w="1080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>Number</w:t>
                  </w:r>
                </w:p>
              </w:tc>
            </w:tr>
            <w:tr w:rsidR="000F6001" w:rsidRPr="00022C48" w:rsidTr="00B46F55">
              <w:trPr>
                <w:trHeight w:val="64"/>
              </w:trPr>
              <w:tc>
                <w:tcPr>
                  <w:tcW w:w="4027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 xml:space="preserve">Publications in </w:t>
                  </w:r>
                  <w:r w:rsidR="00F963DA">
                    <w:rPr>
                      <w:rFonts w:ascii="Arial" w:hAnsi="Arial" w:cs="Arial"/>
                      <w:sz w:val="18"/>
                      <w:szCs w:val="18"/>
                    </w:rPr>
                    <w:t xml:space="preserve">International </w:t>
                  </w: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Journals</w:t>
                  </w:r>
                </w:p>
              </w:tc>
              <w:tc>
                <w:tcPr>
                  <w:tcW w:w="1080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5A1B67">
              <w:tc>
                <w:tcPr>
                  <w:tcW w:w="4027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 xml:space="preserve">Publications in </w:t>
                  </w:r>
                  <w:r w:rsidR="00F963DA">
                    <w:rPr>
                      <w:rFonts w:ascii="Arial" w:hAnsi="Arial" w:cs="Arial"/>
                      <w:sz w:val="18"/>
                      <w:szCs w:val="18"/>
                    </w:rPr>
                    <w:t>National</w:t>
                  </w: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 xml:space="preserve"> Journals</w:t>
                  </w:r>
                </w:p>
              </w:tc>
              <w:tc>
                <w:tcPr>
                  <w:tcW w:w="1080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5A1B67">
              <w:tc>
                <w:tcPr>
                  <w:tcW w:w="4027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Publications in Conferences</w:t>
                  </w:r>
                  <w:r w:rsidR="00F963DA">
                    <w:rPr>
                      <w:rFonts w:ascii="Arial" w:hAnsi="Arial" w:cs="Arial"/>
                      <w:sz w:val="18"/>
                      <w:szCs w:val="18"/>
                    </w:rPr>
                    <w:t xml:space="preserve"> (if any)</w:t>
                  </w:r>
                </w:p>
              </w:tc>
              <w:tc>
                <w:tcPr>
                  <w:tcW w:w="1080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5A1B67">
              <w:tc>
                <w:tcPr>
                  <w:tcW w:w="4027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Book[s]/contributed</w:t>
                  </w:r>
                  <w:r w:rsidR="00F963DA">
                    <w:rPr>
                      <w:rFonts w:ascii="Arial" w:hAnsi="Arial" w:cs="Arial"/>
                      <w:sz w:val="18"/>
                      <w:szCs w:val="18"/>
                    </w:rPr>
                    <w:t xml:space="preserve"> (if any)</w:t>
                  </w:r>
                </w:p>
              </w:tc>
              <w:tc>
                <w:tcPr>
                  <w:tcW w:w="1080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5A1B67">
              <w:tc>
                <w:tcPr>
                  <w:tcW w:w="4027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sz w:val="18"/>
                      <w:szCs w:val="18"/>
                    </w:rPr>
                    <w:t>Book chapter[s] published</w:t>
                  </w:r>
                  <w:r w:rsidR="00F963DA">
                    <w:rPr>
                      <w:rFonts w:ascii="Arial" w:hAnsi="Arial" w:cs="Arial"/>
                      <w:sz w:val="18"/>
                      <w:szCs w:val="18"/>
                    </w:rPr>
                    <w:t xml:space="preserve"> (if any)</w:t>
                  </w:r>
                </w:p>
              </w:tc>
              <w:tc>
                <w:tcPr>
                  <w:tcW w:w="1080" w:type="dxa"/>
                </w:tcPr>
                <w:p w:rsidR="000F6001" w:rsidRPr="00022C48" w:rsidRDefault="000F6001" w:rsidP="00B46F55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</w:tbl>
          <w:p w:rsidR="000C2DA5" w:rsidRPr="00B46F55" w:rsidRDefault="000C2DA5" w:rsidP="000C2DA5">
            <w:pPr>
              <w:spacing w:line="360" w:lineRule="auto"/>
              <w:rPr>
                <w:rFonts w:ascii="Arial" w:hAnsi="Arial" w:cs="Arial"/>
                <w:b/>
                <w:sz w:val="8"/>
                <w:szCs w:val="18"/>
              </w:rPr>
            </w:pPr>
          </w:p>
          <w:p w:rsidR="000F6001" w:rsidRDefault="00B46F55" w:rsidP="000C2DA5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0F6001" w:rsidRPr="000D1CCD">
              <w:rPr>
                <w:rFonts w:ascii="Arial" w:hAnsi="Arial" w:cs="Arial"/>
                <w:b/>
                <w:color w:val="000000"/>
                <w:sz w:val="18"/>
                <w:szCs w:val="18"/>
              </w:rPr>
              <w:t>Providing this information is Mandatory</w:t>
            </w:r>
            <w:r w:rsidR="000F6001" w:rsidRPr="00022C4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tbl>
            <w:tblPr>
              <w:tblStyle w:val="TableGrid"/>
              <w:tblW w:w="5114" w:type="dxa"/>
              <w:tblLook w:val="01E0" w:firstRow="1" w:lastRow="1" w:firstColumn="1" w:lastColumn="1" w:noHBand="0" w:noVBand="0"/>
            </w:tblPr>
            <w:tblGrid>
              <w:gridCol w:w="3987"/>
              <w:gridCol w:w="1127"/>
            </w:tblGrid>
            <w:tr w:rsidR="000F6001" w:rsidRPr="00022C48" w:rsidTr="00336F7A">
              <w:trPr>
                <w:trHeight w:val="225"/>
              </w:trPr>
              <w:tc>
                <w:tcPr>
                  <w:tcW w:w="3987" w:type="dxa"/>
                </w:tcPr>
                <w:p w:rsidR="000F6001" w:rsidRPr="00022C48" w:rsidRDefault="000F6001" w:rsidP="005A1B67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022C48">
                    <w:rPr>
                      <w:rFonts w:ascii="Arial" w:hAnsi="Arial" w:cs="Arial"/>
                      <w:b/>
                      <w:sz w:val="18"/>
                      <w:szCs w:val="18"/>
                    </w:rPr>
                    <w:t>Particular</w:t>
                  </w:r>
                </w:p>
              </w:tc>
              <w:tc>
                <w:tcPr>
                  <w:tcW w:w="1127" w:type="dxa"/>
                </w:tcPr>
                <w:p w:rsidR="000F6001" w:rsidRPr="00022C48" w:rsidRDefault="000F6001" w:rsidP="005A1B67">
                  <w:pPr>
                    <w:spacing w:line="276" w:lineRule="auto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Answer </w:t>
                  </w:r>
                  <w:proofErr w:type="spellStart"/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in</w:t>
                  </w:r>
                  <w:proofErr w:type="spellEnd"/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Yes/No</w:t>
                  </w:r>
                </w:p>
              </w:tc>
            </w:tr>
            <w:tr w:rsidR="000F6001" w:rsidRPr="00022C48" w:rsidTr="00336F7A">
              <w:trPr>
                <w:trHeight w:val="161"/>
              </w:trPr>
              <w:tc>
                <w:tcPr>
                  <w:tcW w:w="3987" w:type="dxa"/>
                </w:tcPr>
                <w:p w:rsidR="000F6001" w:rsidRPr="000D1CCD" w:rsidRDefault="000F6001" w:rsidP="00E449B6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0D1CC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ve you been a rank holder during Academic Career?</w:t>
                  </w:r>
                </w:p>
              </w:tc>
              <w:tc>
                <w:tcPr>
                  <w:tcW w:w="1127" w:type="dxa"/>
                </w:tcPr>
                <w:p w:rsidR="000F6001" w:rsidRDefault="000F6001" w:rsidP="00E449B6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0F6001" w:rsidRPr="00022C48" w:rsidTr="00B46F55">
              <w:trPr>
                <w:trHeight w:val="116"/>
              </w:trPr>
              <w:tc>
                <w:tcPr>
                  <w:tcW w:w="3987" w:type="dxa"/>
                </w:tcPr>
                <w:p w:rsidR="000F6001" w:rsidRPr="000D1CCD" w:rsidRDefault="000F6001" w:rsidP="00E449B6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0D1CC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Have you cleared NET / SET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/ </w:t>
                  </w:r>
                  <w:proofErr w:type="gram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GATE </w:t>
                  </w:r>
                  <w:r w:rsidRPr="000D1CCD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?</w:t>
                  </w:r>
                  <w:proofErr w:type="gramEnd"/>
                </w:p>
              </w:tc>
              <w:tc>
                <w:tcPr>
                  <w:tcW w:w="1127" w:type="dxa"/>
                </w:tcPr>
                <w:p w:rsidR="000F6001" w:rsidRDefault="000F6001" w:rsidP="00E449B6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</w:tbl>
          <w:p w:rsidR="00B46F55" w:rsidRDefault="00B46F55" w:rsidP="005A1B67">
            <w:pPr>
              <w:spacing w:before="120" w:after="60"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0F6001" w:rsidRDefault="000F6001" w:rsidP="005A1B67"/>
          <w:p w:rsidR="0043765E" w:rsidRDefault="0043765E" w:rsidP="005A1B67">
            <w:pPr>
              <w:spacing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35483A" w:rsidRDefault="0035483A" w:rsidP="005A1B67">
            <w:pPr>
              <w:spacing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35483A" w:rsidRDefault="0035483A" w:rsidP="005A1B67">
            <w:pPr>
              <w:spacing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910E0" w:rsidRDefault="00336F7A" w:rsidP="005A1B67">
            <w:pPr>
              <w:spacing w:line="324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  <w:p w:rsidR="004910E0" w:rsidRDefault="004910E0" w:rsidP="005A1B67">
            <w:pPr>
              <w:spacing w:line="324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531357" w:rsidRDefault="004910E0" w:rsidP="005A1B67">
            <w:pPr>
              <w:spacing w:line="324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bookmarkStart w:id="0" w:name="_GoBack"/>
            <w:bookmarkEnd w:id="0"/>
          </w:p>
          <w:p w:rsidR="000F6001" w:rsidRPr="00022C48" w:rsidRDefault="00336F7A" w:rsidP="00D27045">
            <w:pPr>
              <w:spacing w:line="324" w:lineRule="auto"/>
              <w:ind w:left="2158"/>
              <w:rPr>
                <w:rFonts w:ascii="Arial" w:hAnsi="Arial" w:cs="Arial"/>
                <w:sz w:val="18"/>
                <w:szCs w:val="18"/>
              </w:rPr>
            </w:pPr>
            <w:r w:rsidRPr="00022C48">
              <w:rPr>
                <w:rFonts w:ascii="Arial" w:hAnsi="Arial" w:cs="Arial"/>
                <w:b/>
                <w:sz w:val="18"/>
                <w:szCs w:val="18"/>
              </w:rPr>
              <w:t>[Signature of the Applicant]</w:t>
            </w:r>
          </w:p>
        </w:tc>
      </w:tr>
    </w:tbl>
    <w:p w:rsidR="00B01B26" w:rsidRPr="000F6001" w:rsidRDefault="00B01B26" w:rsidP="00D27045"/>
    <w:sectPr w:rsidR="00B01B26" w:rsidRPr="000F6001" w:rsidSect="00B46F55">
      <w:pgSz w:w="11906" w:h="16838" w:code="9"/>
      <w:pgMar w:top="426" w:right="567" w:bottom="851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95D84"/>
    <w:multiLevelType w:val="hybridMultilevel"/>
    <w:tmpl w:val="651A010E"/>
    <w:lvl w:ilvl="0" w:tplc="AEE651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216A43"/>
    <w:multiLevelType w:val="hybridMultilevel"/>
    <w:tmpl w:val="511E4664"/>
    <w:lvl w:ilvl="0" w:tplc="C3FAF3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B4A58E9"/>
    <w:multiLevelType w:val="hybridMultilevel"/>
    <w:tmpl w:val="CB88D466"/>
    <w:lvl w:ilvl="0" w:tplc="D1B6E7B6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1A7A8D"/>
    <w:multiLevelType w:val="hybridMultilevel"/>
    <w:tmpl w:val="FEA462DA"/>
    <w:lvl w:ilvl="0" w:tplc="DB9690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EE716F"/>
    <w:multiLevelType w:val="hybridMultilevel"/>
    <w:tmpl w:val="92542ECE"/>
    <w:lvl w:ilvl="0" w:tplc="5B6E232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8412B07"/>
    <w:multiLevelType w:val="hybridMultilevel"/>
    <w:tmpl w:val="0848133C"/>
    <w:lvl w:ilvl="0" w:tplc="9B6E4A6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8C299A"/>
    <w:multiLevelType w:val="hybridMultilevel"/>
    <w:tmpl w:val="F5401A32"/>
    <w:lvl w:ilvl="0" w:tplc="F45AB0E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39E305F"/>
    <w:multiLevelType w:val="hybridMultilevel"/>
    <w:tmpl w:val="E70671E8"/>
    <w:lvl w:ilvl="0" w:tplc="30CA3248">
      <w:start w:val="1"/>
      <w:numFmt w:val="decimal"/>
      <w:lvlText w:val="%1."/>
      <w:lvlJc w:val="left"/>
      <w:pPr>
        <w:ind w:left="45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5E911C1"/>
    <w:multiLevelType w:val="hybridMultilevel"/>
    <w:tmpl w:val="743815A6"/>
    <w:lvl w:ilvl="0" w:tplc="D31EE6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EF0542"/>
    <w:multiLevelType w:val="hybridMultilevel"/>
    <w:tmpl w:val="E17E2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6D6386"/>
    <w:multiLevelType w:val="hybridMultilevel"/>
    <w:tmpl w:val="03649402"/>
    <w:lvl w:ilvl="0" w:tplc="AB36D6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4F45A3"/>
    <w:multiLevelType w:val="hybridMultilevel"/>
    <w:tmpl w:val="994CA8F4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DD2175E"/>
    <w:multiLevelType w:val="hybridMultilevel"/>
    <w:tmpl w:val="401E1BD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8001C37"/>
    <w:multiLevelType w:val="hybridMultilevel"/>
    <w:tmpl w:val="732840CA"/>
    <w:lvl w:ilvl="0" w:tplc="211206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D32DED"/>
    <w:multiLevelType w:val="hybridMultilevel"/>
    <w:tmpl w:val="3CE2FA66"/>
    <w:lvl w:ilvl="0" w:tplc="BE44CF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A4B0978"/>
    <w:multiLevelType w:val="hybridMultilevel"/>
    <w:tmpl w:val="3CE2FA66"/>
    <w:lvl w:ilvl="0" w:tplc="BE44CF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BA6C7F"/>
    <w:multiLevelType w:val="hybridMultilevel"/>
    <w:tmpl w:val="9E1C4850"/>
    <w:lvl w:ilvl="0" w:tplc="A6E298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F75489"/>
    <w:multiLevelType w:val="hybridMultilevel"/>
    <w:tmpl w:val="94D8A4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D92726"/>
    <w:multiLevelType w:val="hybridMultilevel"/>
    <w:tmpl w:val="FEA462DA"/>
    <w:lvl w:ilvl="0" w:tplc="DB9690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F264D7"/>
    <w:multiLevelType w:val="hybridMultilevel"/>
    <w:tmpl w:val="915281DE"/>
    <w:lvl w:ilvl="0" w:tplc="B6766218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525A0533"/>
    <w:multiLevelType w:val="hybridMultilevel"/>
    <w:tmpl w:val="D53E3422"/>
    <w:lvl w:ilvl="0" w:tplc="F9B8A9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A1D63A3"/>
    <w:multiLevelType w:val="hybridMultilevel"/>
    <w:tmpl w:val="E70671E8"/>
    <w:lvl w:ilvl="0" w:tplc="30CA3248">
      <w:start w:val="1"/>
      <w:numFmt w:val="decimal"/>
      <w:lvlText w:val="%1."/>
      <w:lvlJc w:val="left"/>
      <w:pPr>
        <w:ind w:left="45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608106CE"/>
    <w:multiLevelType w:val="hybridMultilevel"/>
    <w:tmpl w:val="FEA462DA"/>
    <w:lvl w:ilvl="0" w:tplc="DB9690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0B3359"/>
    <w:multiLevelType w:val="hybridMultilevel"/>
    <w:tmpl w:val="0AE075CA"/>
    <w:lvl w:ilvl="0" w:tplc="C478D66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76F655C"/>
    <w:multiLevelType w:val="hybridMultilevel"/>
    <w:tmpl w:val="CE2C0C3E"/>
    <w:lvl w:ilvl="0" w:tplc="3F4A636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C5F2DE6"/>
    <w:multiLevelType w:val="hybridMultilevel"/>
    <w:tmpl w:val="3B929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445A60"/>
    <w:multiLevelType w:val="hybridMultilevel"/>
    <w:tmpl w:val="98B26F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6"/>
  </w:num>
  <w:num w:numId="3">
    <w:abstractNumId w:val="20"/>
  </w:num>
  <w:num w:numId="4">
    <w:abstractNumId w:val="0"/>
  </w:num>
  <w:num w:numId="5">
    <w:abstractNumId w:val="24"/>
  </w:num>
  <w:num w:numId="6">
    <w:abstractNumId w:val="23"/>
  </w:num>
  <w:num w:numId="7">
    <w:abstractNumId w:val="6"/>
  </w:num>
  <w:num w:numId="8">
    <w:abstractNumId w:val="5"/>
  </w:num>
  <w:num w:numId="9">
    <w:abstractNumId w:val="10"/>
  </w:num>
  <w:num w:numId="10">
    <w:abstractNumId w:val="3"/>
  </w:num>
  <w:num w:numId="11">
    <w:abstractNumId w:val="22"/>
  </w:num>
  <w:num w:numId="12">
    <w:abstractNumId w:val="18"/>
  </w:num>
  <w:num w:numId="13">
    <w:abstractNumId w:val="16"/>
  </w:num>
  <w:num w:numId="14">
    <w:abstractNumId w:val="1"/>
  </w:num>
  <w:num w:numId="15">
    <w:abstractNumId w:val="13"/>
  </w:num>
  <w:num w:numId="16">
    <w:abstractNumId w:val="12"/>
  </w:num>
  <w:num w:numId="17">
    <w:abstractNumId w:val="17"/>
  </w:num>
  <w:num w:numId="18">
    <w:abstractNumId w:val="14"/>
  </w:num>
  <w:num w:numId="19">
    <w:abstractNumId w:val="25"/>
  </w:num>
  <w:num w:numId="20">
    <w:abstractNumId w:val="2"/>
  </w:num>
  <w:num w:numId="21">
    <w:abstractNumId w:val="19"/>
  </w:num>
  <w:num w:numId="22">
    <w:abstractNumId w:val="15"/>
  </w:num>
  <w:num w:numId="23">
    <w:abstractNumId w:val="4"/>
  </w:num>
  <w:num w:numId="24">
    <w:abstractNumId w:val="7"/>
  </w:num>
  <w:num w:numId="25">
    <w:abstractNumId w:val="21"/>
  </w:num>
  <w:num w:numId="26">
    <w:abstractNumId w:val="11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sjCxMDQ3MrUwNTNS0lEKTi0uzszPAykwrAUA0Yh0aSwAAAA="/>
  </w:docVars>
  <w:rsids>
    <w:rsidRoot w:val="0098270F"/>
    <w:rsid w:val="00007974"/>
    <w:rsid w:val="000104FB"/>
    <w:rsid w:val="000150B8"/>
    <w:rsid w:val="00017AF4"/>
    <w:rsid w:val="00022C48"/>
    <w:rsid w:val="000300D0"/>
    <w:rsid w:val="000364AD"/>
    <w:rsid w:val="000400C2"/>
    <w:rsid w:val="0005006D"/>
    <w:rsid w:val="0005064C"/>
    <w:rsid w:val="000511A9"/>
    <w:rsid w:val="00056304"/>
    <w:rsid w:val="00062848"/>
    <w:rsid w:val="0006662A"/>
    <w:rsid w:val="0008700E"/>
    <w:rsid w:val="00090409"/>
    <w:rsid w:val="000911A5"/>
    <w:rsid w:val="00092F54"/>
    <w:rsid w:val="000974A5"/>
    <w:rsid w:val="00097C6B"/>
    <w:rsid w:val="000A1A09"/>
    <w:rsid w:val="000A3FBA"/>
    <w:rsid w:val="000A4635"/>
    <w:rsid w:val="000A66AF"/>
    <w:rsid w:val="000B2C20"/>
    <w:rsid w:val="000B4920"/>
    <w:rsid w:val="000B4A82"/>
    <w:rsid w:val="000C2DA5"/>
    <w:rsid w:val="000C4126"/>
    <w:rsid w:val="000C6CD3"/>
    <w:rsid w:val="000C7300"/>
    <w:rsid w:val="000D1CCD"/>
    <w:rsid w:val="000D206C"/>
    <w:rsid w:val="000E2471"/>
    <w:rsid w:val="000E24A7"/>
    <w:rsid w:val="000E32BE"/>
    <w:rsid w:val="000E56C5"/>
    <w:rsid w:val="000F3640"/>
    <w:rsid w:val="000F3912"/>
    <w:rsid w:val="000F5B3D"/>
    <w:rsid w:val="000F6001"/>
    <w:rsid w:val="00101C2D"/>
    <w:rsid w:val="0010380C"/>
    <w:rsid w:val="00104878"/>
    <w:rsid w:val="0010680E"/>
    <w:rsid w:val="0011145A"/>
    <w:rsid w:val="00112037"/>
    <w:rsid w:val="00112515"/>
    <w:rsid w:val="00114759"/>
    <w:rsid w:val="00115B59"/>
    <w:rsid w:val="00116883"/>
    <w:rsid w:val="00116BB8"/>
    <w:rsid w:val="00120D98"/>
    <w:rsid w:val="00121359"/>
    <w:rsid w:val="00125270"/>
    <w:rsid w:val="00126D51"/>
    <w:rsid w:val="001428A4"/>
    <w:rsid w:val="00146478"/>
    <w:rsid w:val="0014668A"/>
    <w:rsid w:val="0014727E"/>
    <w:rsid w:val="0015390B"/>
    <w:rsid w:val="001554BD"/>
    <w:rsid w:val="00164D10"/>
    <w:rsid w:val="00164DC4"/>
    <w:rsid w:val="00170D35"/>
    <w:rsid w:val="001714C3"/>
    <w:rsid w:val="00173297"/>
    <w:rsid w:val="001753DA"/>
    <w:rsid w:val="00177661"/>
    <w:rsid w:val="001869B6"/>
    <w:rsid w:val="00193AB3"/>
    <w:rsid w:val="00194D5B"/>
    <w:rsid w:val="001977DF"/>
    <w:rsid w:val="001A1671"/>
    <w:rsid w:val="001A3B3E"/>
    <w:rsid w:val="001A4A19"/>
    <w:rsid w:val="001A4B26"/>
    <w:rsid w:val="001B206B"/>
    <w:rsid w:val="001B4FF3"/>
    <w:rsid w:val="001B5F45"/>
    <w:rsid w:val="001C34D2"/>
    <w:rsid w:val="001C55AC"/>
    <w:rsid w:val="001D1043"/>
    <w:rsid w:val="001D2096"/>
    <w:rsid w:val="001D6BFA"/>
    <w:rsid w:val="001D7696"/>
    <w:rsid w:val="001E1CB3"/>
    <w:rsid w:val="001F3923"/>
    <w:rsid w:val="001F6378"/>
    <w:rsid w:val="001F774E"/>
    <w:rsid w:val="00200599"/>
    <w:rsid w:val="00203151"/>
    <w:rsid w:val="00203D55"/>
    <w:rsid w:val="00205823"/>
    <w:rsid w:val="002107C3"/>
    <w:rsid w:val="00212B72"/>
    <w:rsid w:val="00212EAD"/>
    <w:rsid w:val="00221E6D"/>
    <w:rsid w:val="00227E98"/>
    <w:rsid w:val="002373D4"/>
    <w:rsid w:val="00245E4B"/>
    <w:rsid w:val="0024744B"/>
    <w:rsid w:val="00250690"/>
    <w:rsid w:val="0025208C"/>
    <w:rsid w:val="002650C3"/>
    <w:rsid w:val="00266622"/>
    <w:rsid w:val="00267F53"/>
    <w:rsid w:val="002744C2"/>
    <w:rsid w:val="0027477D"/>
    <w:rsid w:val="00277513"/>
    <w:rsid w:val="002816E2"/>
    <w:rsid w:val="00283D9A"/>
    <w:rsid w:val="00291246"/>
    <w:rsid w:val="002931FD"/>
    <w:rsid w:val="002937E6"/>
    <w:rsid w:val="002956DD"/>
    <w:rsid w:val="00296865"/>
    <w:rsid w:val="002A4481"/>
    <w:rsid w:val="002C0850"/>
    <w:rsid w:val="002C0DA8"/>
    <w:rsid w:val="002C108A"/>
    <w:rsid w:val="002C1B37"/>
    <w:rsid w:val="002C4307"/>
    <w:rsid w:val="002D2BCA"/>
    <w:rsid w:val="002D4776"/>
    <w:rsid w:val="002D79F2"/>
    <w:rsid w:val="002E1DA1"/>
    <w:rsid w:val="002E7A86"/>
    <w:rsid w:val="00300D56"/>
    <w:rsid w:val="00300F01"/>
    <w:rsid w:val="00303574"/>
    <w:rsid w:val="0030592F"/>
    <w:rsid w:val="00317AF3"/>
    <w:rsid w:val="00322A8B"/>
    <w:rsid w:val="0033100A"/>
    <w:rsid w:val="003313FD"/>
    <w:rsid w:val="003342A7"/>
    <w:rsid w:val="0033441B"/>
    <w:rsid w:val="00336F7A"/>
    <w:rsid w:val="00341D32"/>
    <w:rsid w:val="00344654"/>
    <w:rsid w:val="0035483A"/>
    <w:rsid w:val="003605C0"/>
    <w:rsid w:val="003623D4"/>
    <w:rsid w:val="00367B13"/>
    <w:rsid w:val="00375A20"/>
    <w:rsid w:val="00376375"/>
    <w:rsid w:val="00377CC1"/>
    <w:rsid w:val="003840FE"/>
    <w:rsid w:val="00384135"/>
    <w:rsid w:val="003979E3"/>
    <w:rsid w:val="003A2EDB"/>
    <w:rsid w:val="003A742B"/>
    <w:rsid w:val="003B19FA"/>
    <w:rsid w:val="003B1B86"/>
    <w:rsid w:val="003B328F"/>
    <w:rsid w:val="003C631F"/>
    <w:rsid w:val="003C6D7E"/>
    <w:rsid w:val="003D7C86"/>
    <w:rsid w:val="003F2B0D"/>
    <w:rsid w:val="003F38EA"/>
    <w:rsid w:val="003F6B88"/>
    <w:rsid w:val="004028B2"/>
    <w:rsid w:val="00411159"/>
    <w:rsid w:val="00411957"/>
    <w:rsid w:val="00414357"/>
    <w:rsid w:val="00416F4C"/>
    <w:rsid w:val="00420483"/>
    <w:rsid w:val="004319AF"/>
    <w:rsid w:val="0043765E"/>
    <w:rsid w:val="0044081C"/>
    <w:rsid w:val="004549B8"/>
    <w:rsid w:val="004579B1"/>
    <w:rsid w:val="00460123"/>
    <w:rsid w:val="00466250"/>
    <w:rsid w:val="00472A03"/>
    <w:rsid w:val="004730C3"/>
    <w:rsid w:val="00481DF1"/>
    <w:rsid w:val="004827D4"/>
    <w:rsid w:val="00484234"/>
    <w:rsid w:val="004910E0"/>
    <w:rsid w:val="004928ED"/>
    <w:rsid w:val="00495224"/>
    <w:rsid w:val="004A0139"/>
    <w:rsid w:val="004A76AB"/>
    <w:rsid w:val="004B5676"/>
    <w:rsid w:val="004D4058"/>
    <w:rsid w:val="004E02DC"/>
    <w:rsid w:val="004E0C7F"/>
    <w:rsid w:val="004E4AC8"/>
    <w:rsid w:val="004E69D8"/>
    <w:rsid w:val="004F4BE0"/>
    <w:rsid w:val="004F6CB0"/>
    <w:rsid w:val="005027AA"/>
    <w:rsid w:val="005033C7"/>
    <w:rsid w:val="0051078B"/>
    <w:rsid w:val="00511F0D"/>
    <w:rsid w:val="005157C2"/>
    <w:rsid w:val="005178FC"/>
    <w:rsid w:val="00531357"/>
    <w:rsid w:val="00542504"/>
    <w:rsid w:val="005458B6"/>
    <w:rsid w:val="005506B8"/>
    <w:rsid w:val="005573B6"/>
    <w:rsid w:val="00573CFB"/>
    <w:rsid w:val="00580CB1"/>
    <w:rsid w:val="005902AA"/>
    <w:rsid w:val="005966C9"/>
    <w:rsid w:val="00597014"/>
    <w:rsid w:val="005A3A51"/>
    <w:rsid w:val="005B26A5"/>
    <w:rsid w:val="005B2FFC"/>
    <w:rsid w:val="005C0645"/>
    <w:rsid w:val="005C2A40"/>
    <w:rsid w:val="005C2B07"/>
    <w:rsid w:val="005D0363"/>
    <w:rsid w:val="005D0817"/>
    <w:rsid w:val="005D2A60"/>
    <w:rsid w:val="005D65E8"/>
    <w:rsid w:val="005E21EF"/>
    <w:rsid w:val="005E2C0A"/>
    <w:rsid w:val="005E6CA8"/>
    <w:rsid w:val="005F12B9"/>
    <w:rsid w:val="0060010D"/>
    <w:rsid w:val="00607A2A"/>
    <w:rsid w:val="00615F47"/>
    <w:rsid w:val="00616FB3"/>
    <w:rsid w:val="006209A8"/>
    <w:rsid w:val="00624A28"/>
    <w:rsid w:val="00626F74"/>
    <w:rsid w:val="0063113B"/>
    <w:rsid w:val="00633937"/>
    <w:rsid w:val="0063497F"/>
    <w:rsid w:val="00637121"/>
    <w:rsid w:val="00640E95"/>
    <w:rsid w:val="0064320E"/>
    <w:rsid w:val="00643831"/>
    <w:rsid w:val="0064515F"/>
    <w:rsid w:val="00646703"/>
    <w:rsid w:val="00653EA1"/>
    <w:rsid w:val="00655374"/>
    <w:rsid w:val="0066137E"/>
    <w:rsid w:val="006655ED"/>
    <w:rsid w:val="00667932"/>
    <w:rsid w:val="00685CD2"/>
    <w:rsid w:val="00693EE7"/>
    <w:rsid w:val="006A5885"/>
    <w:rsid w:val="006A5A29"/>
    <w:rsid w:val="006A653C"/>
    <w:rsid w:val="006B44D1"/>
    <w:rsid w:val="006B537D"/>
    <w:rsid w:val="006B5E47"/>
    <w:rsid w:val="006C6308"/>
    <w:rsid w:val="006D3052"/>
    <w:rsid w:val="006D5E10"/>
    <w:rsid w:val="006E397D"/>
    <w:rsid w:val="006E4D7C"/>
    <w:rsid w:val="006F35AD"/>
    <w:rsid w:val="006F5F4C"/>
    <w:rsid w:val="007013D6"/>
    <w:rsid w:val="00702205"/>
    <w:rsid w:val="00702D0F"/>
    <w:rsid w:val="00706FA5"/>
    <w:rsid w:val="0072316B"/>
    <w:rsid w:val="00724EB3"/>
    <w:rsid w:val="00731D20"/>
    <w:rsid w:val="007374C9"/>
    <w:rsid w:val="00743EDC"/>
    <w:rsid w:val="0075399B"/>
    <w:rsid w:val="00756D5F"/>
    <w:rsid w:val="00765D81"/>
    <w:rsid w:val="00771F9C"/>
    <w:rsid w:val="00772E1C"/>
    <w:rsid w:val="007745DF"/>
    <w:rsid w:val="00774F39"/>
    <w:rsid w:val="00775B58"/>
    <w:rsid w:val="00775BAF"/>
    <w:rsid w:val="0077669E"/>
    <w:rsid w:val="00776FEF"/>
    <w:rsid w:val="0078072C"/>
    <w:rsid w:val="0078405F"/>
    <w:rsid w:val="00786023"/>
    <w:rsid w:val="007A1B03"/>
    <w:rsid w:val="007A46BC"/>
    <w:rsid w:val="007A7E72"/>
    <w:rsid w:val="007B2B9B"/>
    <w:rsid w:val="007B4CE1"/>
    <w:rsid w:val="007B4F58"/>
    <w:rsid w:val="007C14E8"/>
    <w:rsid w:val="007C1EA9"/>
    <w:rsid w:val="007C2D11"/>
    <w:rsid w:val="007C37F7"/>
    <w:rsid w:val="007C6EF9"/>
    <w:rsid w:val="007D35AF"/>
    <w:rsid w:val="007D60E4"/>
    <w:rsid w:val="007E4293"/>
    <w:rsid w:val="007F0ACE"/>
    <w:rsid w:val="007F4566"/>
    <w:rsid w:val="00803160"/>
    <w:rsid w:val="008039B9"/>
    <w:rsid w:val="00805C87"/>
    <w:rsid w:val="008162D6"/>
    <w:rsid w:val="008224A7"/>
    <w:rsid w:val="00827852"/>
    <w:rsid w:val="0083464C"/>
    <w:rsid w:val="00834E3C"/>
    <w:rsid w:val="008449AE"/>
    <w:rsid w:val="00853317"/>
    <w:rsid w:val="0087248F"/>
    <w:rsid w:val="00875202"/>
    <w:rsid w:val="00876B0E"/>
    <w:rsid w:val="00882EAF"/>
    <w:rsid w:val="00886582"/>
    <w:rsid w:val="008A1B9F"/>
    <w:rsid w:val="008A2468"/>
    <w:rsid w:val="008A3B42"/>
    <w:rsid w:val="008A73A9"/>
    <w:rsid w:val="008B1D88"/>
    <w:rsid w:val="008B3B0F"/>
    <w:rsid w:val="008B47D9"/>
    <w:rsid w:val="008C0627"/>
    <w:rsid w:val="008D117F"/>
    <w:rsid w:val="008D16E5"/>
    <w:rsid w:val="008D533E"/>
    <w:rsid w:val="008E349E"/>
    <w:rsid w:val="008E53BF"/>
    <w:rsid w:val="008E5516"/>
    <w:rsid w:val="008F04B1"/>
    <w:rsid w:val="008F1406"/>
    <w:rsid w:val="008F1902"/>
    <w:rsid w:val="008F5190"/>
    <w:rsid w:val="00902F68"/>
    <w:rsid w:val="009348B8"/>
    <w:rsid w:val="00941310"/>
    <w:rsid w:val="009441D8"/>
    <w:rsid w:val="009568AC"/>
    <w:rsid w:val="009600BB"/>
    <w:rsid w:val="00960540"/>
    <w:rsid w:val="00964163"/>
    <w:rsid w:val="00971559"/>
    <w:rsid w:val="009766ED"/>
    <w:rsid w:val="009776F8"/>
    <w:rsid w:val="00980C79"/>
    <w:rsid w:val="0098270F"/>
    <w:rsid w:val="00984B20"/>
    <w:rsid w:val="00985E11"/>
    <w:rsid w:val="00986345"/>
    <w:rsid w:val="0098695F"/>
    <w:rsid w:val="009A255C"/>
    <w:rsid w:val="009A2929"/>
    <w:rsid w:val="009B254F"/>
    <w:rsid w:val="009C2953"/>
    <w:rsid w:val="009C44CA"/>
    <w:rsid w:val="009D1141"/>
    <w:rsid w:val="009D7C40"/>
    <w:rsid w:val="009E0DED"/>
    <w:rsid w:val="009F038D"/>
    <w:rsid w:val="009F2B5F"/>
    <w:rsid w:val="00A02480"/>
    <w:rsid w:val="00A05919"/>
    <w:rsid w:val="00A14002"/>
    <w:rsid w:val="00A21A7B"/>
    <w:rsid w:val="00A25BCA"/>
    <w:rsid w:val="00A270C5"/>
    <w:rsid w:val="00A37B68"/>
    <w:rsid w:val="00A465BE"/>
    <w:rsid w:val="00A74A3C"/>
    <w:rsid w:val="00A75297"/>
    <w:rsid w:val="00A77CAD"/>
    <w:rsid w:val="00A851F6"/>
    <w:rsid w:val="00A94141"/>
    <w:rsid w:val="00A954AF"/>
    <w:rsid w:val="00A979FA"/>
    <w:rsid w:val="00AA106D"/>
    <w:rsid w:val="00AA5046"/>
    <w:rsid w:val="00AB29C9"/>
    <w:rsid w:val="00AB44D2"/>
    <w:rsid w:val="00AB7D67"/>
    <w:rsid w:val="00AC04B2"/>
    <w:rsid w:val="00AC3487"/>
    <w:rsid w:val="00AC5510"/>
    <w:rsid w:val="00AD5C7D"/>
    <w:rsid w:val="00AE1BBA"/>
    <w:rsid w:val="00AF22FE"/>
    <w:rsid w:val="00AF4180"/>
    <w:rsid w:val="00AF4FB5"/>
    <w:rsid w:val="00AF6042"/>
    <w:rsid w:val="00B01B26"/>
    <w:rsid w:val="00B0320C"/>
    <w:rsid w:val="00B063C5"/>
    <w:rsid w:val="00B07C8D"/>
    <w:rsid w:val="00B12B97"/>
    <w:rsid w:val="00B14841"/>
    <w:rsid w:val="00B17726"/>
    <w:rsid w:val="00B244DD"/>
    <w:rsid w:val="00B245F2"/>
    <w:rsid w:val="00B25477"/>
    <w:rsid w:val="00B300B5"/>
    <w:rsid w:val="00B30A1C"/>
    <w:rsid w:val="00B42912"/>
    <w:rsid w:val="00B46F55"/>
    <w:rsid w:val="00B53606"/>
    <w:rsid w:val="00B557DB"/>
    <w:rsid w:val="00B61D57"/>
    <w:rsid w:val="00B63335"/>
    <w:rsid w:val="00B64DBB"/>
    <w:rsid w:val="00B65364"/>
    <w:rsid w:val="00B71CF0"/>
    <w:rsid w:val="00B866A2"/>
    <w:rsid w:val="00B867CC"/>
    <w:rsid w:val="00B93616"/>
    <w:rsid w:val="00BA079F"/>
    <w:rsid w:val="00BA6231"/>
    <w:rsid w:val="00BA7F38"/>
    <w:rsid w:val="00BB142E"/>
    <w:rsid w:val="00BB6C4A"/>
    <w:rsid w:val="00BC42AE"/>
    <w:rsid w:val="00BD0FE5"/>
    <w:rsid w:val="00BD46E8"/>
    <w:rsid w:val="00BE49B5"/>
    <w:rsid w:val="00BF5B14"/>
    <w:rsid w:val="00C108F1"/>
    <w:rsid w:val="00C140B4"/>
    <w:rsid w:val="00C20108"/>
    <w:rsid w:val="00C3290B"/>
    <w:rsid w:val="00C346C8"/>
    <w:rsid w:val="00C44596"/>
    <w:rsid w:val="00C455E9"/>
    <w:rsid w:val="00C54FEA"/>
    <w:rsid w:val="00C6689A"/>
    <w:rsid w:val="00C7638D"/>
    <w:rsid w:val="00C810FD"/>
    <w:rsid w:val="00C93D21"/>
    <w:rsid w:val="00CA2860"/>
    <w:rsid w:val="00CA382F"/>
    <w:rsid w:val="00CA4216"/>
    <w:rsid w:val="00CA7E13"/>
    <w:rsid w:val="00CB323D"/>
    <w:rsid w:val="00CB5199"/>
    <w:rsid w:val="00CB7C55"/>
    <w:rsid w:val="00CB7FF3"/>
    <w:rsid w:val="00CC0A0C"/>
    <w:rsid w:val="00CC3574"/>
    <w:rsid w:val="00CE3791"/>
    <w:rsid w:val="00CE5570"/>
    <w:rsid w:val="00CE5945"/>
    <w:rsid w:val="00CE70DF"/>
    <w:rsid w:val="00CE792B"/>
    <w:rsid w:val="00CF0204"/>
    <w:rsid w:val="00CF025C"/>
    <w:rsid w:val="00CF31AE"/>
    <w:rsid w:val="00CF55F6"/>
    <w:rsid w:val="00D02566"/>
    <w:rsid w:val="00D0666B"/>
    <w:rsid w:val="00D155EA"/>
    <w:rsid w:val="00D236EF"/>
    <w:rsid w:val="00D27045"/>
    <w:rsid w:val="00D27AA0"/>
    <w:rsid w:val="00D47528"/>
    <w:rsid w:val="00D64016"/>
    <w:rsid w:val="00D72742"/>
    <w:rsid w:val="00D77EE7"/>
    <w:rsid w:val="00D84433"/>
    <w:rsid w:val="00D85394"/>
    <w:rsid w:val="00D86085"/>
    <w:rsid w:val="00D976C3"/>
    <w:rsid w:val="00DA03F9"/>
    <w:rsid w:val="00DA0F77"/>
    <w:rsid w:val="00DA6F38"/>
    <w:rsid w:val="00DA712F"/>
    <w:rsid w:val="00DB18D5"/>
    <w:rsid w:val="00DB27FA"/>
    <w:rsid w:val="00DB2D3C"/>
    <w:rsid w:val="00DB6369"/>
    <w:rsid w:val="00DC1F75"/>
    <w:rsid w:val="00DC2DA0"/>
    <w:rsid w:val="00DD5669"/>
    <w:rsid w:val="00DD7160"/>
    <w:rsid w:val="00DE43BF"/>
    <w:rsid w:val="00DE7379"/>
    <w:rsid w:val="00DF2680"/>
    <w:rsid w:val="00E04338"/>
    <w:rsid w:val="00E05492"/>
    <w:rsid w:val="00E07F81"/>
    <w:rsid w:val="00E16845"/>
    <w:rsid w:val="00E17FD2"/>
    <w:rsid w:val="00E203B0"/>
    <w:rsid w:val="00E27025"/>
    <w:rsid w:val="00E303DA"/>
    <w:rsid w:val="00E340D2"/>
    <w:rsid w:val="00E35DB5"/>
    <w:rsid w:val="00E3646A"/>
    <w:rsid w:val="00E449B6"/>
    <w:rsid w:val="00E44A00"/>
    <w:rsid w:val="00E46669"/>
    <w:rsid w:val="00E5242F"/>
    <w:rsid w:val="00E56F65"/>
    <w:rsid w:val="00E60208"/>
    <w:rsid w:val="00E62DEE"/>
    <w:rsid w:val="00E65D76"/>
    <w:rsid w:val="00E6626D"/>
    <w:rsid w:val="00E66871"/>
    <w:rsid w:val="00E677FA"/>
    <w:rsid w:val="00E7677E"/>
    <w:rsid w:val="00E8130D"/>
    <w:rsid w:val="00E91DCE"/>
    <w:rsid w:val="00E97B14"/>
    <w:rsid w:val="00EA04B8"/>
    <w:rsid w:val="00EA3624"/>
    <w:rsid w:val="00EC1132"/>
    <w:rsid w:val="00ED0C77"/>
    <w:rsid w:val="00ED1091"/>
    <w:rsid w:val="00EE0D93"/>
    <w:rsid w:val="00EE62C6"/>
    <w:rsid w:val="00EF23E8"/>
    <w:rsid w:val="00F048FC"/>
    <w:rsid w:val="00F07742"/>
    <w:rsid w:val="00F10549"/>
    <w:rsid w:val="00F122CF"/>
    <w:rsid w:val="00F1590F"/>
    <w:rsid w:val="00F161F0"/>
    <w:rsid w:val="00F23B16"/>
    <w:rsid w:val="00F42ED1"/>
    <w:rsid w:val="00F44713"/>
    <w:rsid w:val="00F47A66"/>
    <w:rsid w:val="00F61831"/>
    <w:rsid w:val="00F80929"/>
    <w:rsid w:val="00F81A37"/>
    <w:rsid w:val="00F830AA"/>
    <w:rsid w:val="00F8469B"/>
    <w:rsid w:val="00F907D8"/>
    <w:rsid w:val="00F963DA"/>
    <w:rsid w:val="00FB6031"/>
    <w:rsid w:val="00FC125F"/>
    <w:rsid w:val="00FD7FE5"/>
    <w:rsid w:val="00FE7739"/>
    <w:rsid w:val="00FF30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69D8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Char">
    <w:name w:val="Body Text 2 Char"/>
    <w:basedOn w:val="DefaultParagraphFont"/>
    <w:link w:val="BodyText2"/>
    <w:locked/>
    <w:rsid w:val="004E69D8"/>
    <w:rPr>
      <w:rFonts w:ascii="Arial" w:hAnsi="Arial" w:cs="Arial"/>
      <w:lang w:val="en-US"/>
    </w:rPr>
  </w:style>
  <w:style w:type="paragraph" w:styleId="BodyText2">
    <w:name w:val="Body Text 2"/>
    <w:basedOn w:val="Normal"/>
    <w:link w:val="BodyText2Char"/>
    <w:rsid w:val="004E69D8"/>
    <w:pPr>
      <w:spacing w:after="0" w:line="240" w:lineRule="auto"/>
      <w:jc w:val="both"/>
    </w:pPr>
    <w:rPr>
      <w:rFonts w:ascii="Arial" w:eastAsiaTheme="minorHAnsi" w:hAnsi="Arial" w:cs="Arial"/>
    </w:rPr>
  </w:style>
  <w:style w:type="character" w:customStyle="1" w:styleId="BodyText2Char1">
    <w:name w:val="Body Text 2 Char1"/>
    <w:basedOn w:val="DefaultParagraphFont"/>
    <w:uiPriority w:val="99"/>
    <w:semiHidden/>
    <w:rsid w:val="004E69D8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F23E8"/>
    <w:rPr>
      <w:color w:val="0000FF" w:themeColor="hyperlink"/>
      <w:u w:val="single"/>
    </w:rPr>
  </w:style>
  <w:style w:type="table" w:styleId="TableGrid">
    <w:name w:val="Table Grid"/>
    <w:basedOn w:val="TableNormal"/>
    <w:uiPriority w:val="99"/>
    <w:rsid w:val="00944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178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55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5EA"/>
    <w:rPr>
      <w:rFonts w:ascii="Tahoma" w:eastAsia="Calibri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nhideWhenUsed/>
    <w:rsid w:val="00CC0A0C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  <w:lang w:val="en-IN" w:eastAsia="en-IN"/>
    </w:rPr>
  </w:style>
  <w:style w:type="character" w:customStyle="1" w:styleId="HeaderChar">
    <w:name w:val="Header Char"/>
    <w:basedOn w:val="DefaultParagraphFont"/>
    <w:link w:val="Header"/>
    <w:rsid w:val="00CC0A0C"/>
    <w:rPr>
      <w:rFonts w:eastAsiaTheme="minorEastAsia"/>
      <w:lang w:eastAsia="en-IN"/>
    </w:rPr>
  </w:style>
  <w:style w:type="paragraph" w:styleId="Title">
    <w:name w:val="Title"/>
    <w:basedOn w:val="Normal"/>
    <w:link w:val="TitleChar"/>
    <w:qFormat/>
    <w:rsid w:val="00CC0A0C"/>
    <w:pPr>
      <w:spacing w:after="0" w:line="240" w:lineRule="auto"/>
      <w:jc w:val="center"/>
    </w:pPr>
    <w:rPr>
      <w:rFonts w:ascii="Times New Roman" w:eastAsia="MS Mincho" w:hAnsi="Times New Roman"/>
      <w:b/>
      <w:bCs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CC0A0C"/>
    <w:rPr>
      <w:rFonts w:ascii="Times New Roman" w:eastAsia="MS Mincho" w:hAnsi="Times New Roman" w:cs="Times New Roman"/>
      <w:b/>
      <w:bCs/>
      <w:sz w:val="24"/>
      <w:szCs w:val="24"/>
      <w:lang w:val="en-US" w:eastAsia="ja-JP"/>
    </w:rPr>
  </w:style>
  <w:style w:type="character" w:styleId="Strong">
    <w:name w:val="Strong"/>
    <w:basedOn w:val="DefaultParagraphFont"/>
    <w:uiPriority w:val="22"/>
    <w:qFormat/>
    <w:rsid w:val="006A653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7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8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77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046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354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920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451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184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588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94203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2054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802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6767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892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82778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76922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0528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2239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647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5433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02607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023937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08173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71521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31874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26177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467836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849647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6082557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7041497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812404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97144514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238108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4984972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96242177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5160576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39178066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1D9319-634D-4A62-A7C8-CDA9B9D81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rosoft</cp:lastModifiedBy>
  <cp:revision>448</cp:revision>
  <cp:lastPrinted>2018-01-12T10:22:00Z</cp:lastPrinted>
  <dcterms:created xsi:type="dcterms:W3CDTF">2013-02-19T21:27:00Z</dcterms:created>
  <dcterms:modified xsi:type="dcterms:W3CDTF">2018-08-13T10:08:00Z</dcterms:modified>
</cp:coreProperties>
</file>